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5E2DC" w14:textId="4A87F1C1" w:rsidR="0031110A" w:rsidRDefault="00E37315" w:rsidP="0069536B">
      <w:pPr>
        <w:pStyle w:val="Title"/>
        <w:pBdr>
          <w:bottom w:val="single" w:sz="8" w:space="6" w:color="4F81BD" w:themeColor="accent1"/>
        </w:pBdr>
      </w:pPr>
      <w:r>
        <w:t>Algorithms Projects'</w:t>
      </w:r>
      <w:r w:rsidR="008B6A17">
        <w:t>22</w:t>
      </w:r>
    </w:p>
    <w:p w14:paraId="524CF64A" w14:textId="77777777" w:rsidR="006F407F" w:rsidRDefault="00E23FBC" w:rsidP="00B24AA5">
      <w:pPr>
        <w:pStyle w:val="Title"/>
        <w:pBdr>
          <w:bottom w:val="single" w:sz="8" w:space="6" w:color="4F81BD" w:themeColor="accent1"/>
        </w:pBdr>
      </w:pPr>
      <w:r>
        <w:t>Requirements</w:t>
      </w:r>
      <w:r w:rsidR="006A17F9">
        <w:t xml:space="preserve"> Summary</w:t>
      </w:r>
    </w:p>
    <w:p w14:paraId="6D914760" w14:textId="7B35CF1D" w:rsidR="00B24AA5" w:rsidRDefault="00B24AA5" w:rsidP="00A07423">
      <w:pPr>
        <w:spacing w:after="0" w:line="360" w:lineRule="auto"/>
      </w:pPr>
      <w:r w:rsidRPr="00B24AA5">
        <w:rPr>
          <w:b/>
          <w:bCs/>
        </w:rPr>
        <w:t>Group Count:</w:t>
      </w:r>
      <w:r>
        <w:t xml:space="preserve"> </w:t>
      </w:r>
      <w:r w:rsidR="002E527A">
        <w:rPr>
          <w:rFonts w:hint="cs"/>
          <w:rtl/>
        </w:rPr>
        <w:t>3</w:t>
      </w:r>
      <w:r w:rsidR="0055109E">
        <w:t xml:space="preserve"> </w:t>
      </w:r>
      <w:r>
        <w:t>members</w:t>
      </w:r>
    </w:p>
    <w:p w14:paraId="3F677043" w14:textId="77777777" w:rsidR="006C3448" w:rsidRDefault="00B24AA5" w:rsidP="0069536B">
      <w:pPr>
        <w:spacing w:after="0" w:line="360" w:lineRule="auto"/>
      </w:pPr>
      <w:r w:rsidRPr="0031110A">
        <w:rPr>
          <w:b/>
          <w:bCs/>
        </w:rPr>
        <w:t>Group Registration</w:t>
      </w:r>
      <w:r w:rsidRPr="000D08E6">
        <w:rPr>
          <w:b/>
          <w:bCs/>
        </w:rPr>
        <w:t>:</w:t>
      </w:r>
      <w:r w:rsidRPr="000D08E6">
        <w:t xml:space="preserve"> </w:t>
      </w:r>
    </w:p>
    <w:p w14:paraId="2182DCAA" w14:textId="649A9D03" w:rsidR="00A22192" w:rsidRPr="00B24AA5" w:rsidRDefault="002E527A" w:rsidP="00040CA0">
      <w:pPr>
        <w:pStyle w:val="ListParagraph"/>
        <w:numPr>
          <w:ilvl w:val="0"/>
          <w:numId w:val="6"/>
        </w:numPr>
        <w:spacing w:after="0" w:line="240" w:lineRule="auto"/>
      </w:pPr>
      <w:hyperlink r:id="rId8" w:history="1">
        <w:r w:rsidR="00B24AA5" w:rsidRPr="006C3448">
          <w:rPr>
            <w:rStyle w:val="Hyperlink"/>
            <w:b/>
            <w:bCs/>
          </w:rPr>
          <w:t>Online form</w:t>
        </w:r>
      </w:hyperlink>
      <w:r w:rsidR="00B24AA5">
        <w:t xml:space="preserve"> due to </w:t>
      </w:r>
      <w:r w:rsidR="00900646">
        <w:rPr>
          <w:b/>
          <w:bCs/>
          <w:color w:val="FF0000"/>
        </w:rPr>
        <w:t>THR</w:t>
      </w:r>
      <w:r w:rsidR="00940FF6" w:rsidRPr="006C3448">
        <w:rPr>
          <w:b/>
          <w:bCs/>
          <w:color w:val="FF0000"/>
        </w:rPr>
        <w:t xml:space="preserve"> </w:t>
      </w:r>
      <w:r w:rsidR="00C85A9C">
        <w:rPr>
          <w:b/>
          <w:bCs/>
          <w:color w:val="FF0000"/>
        </w:rPr>
        <w:t>2</w:t>
      </w:r>
      <w:r w:rsidR="00900646">
        <w:rPr>
          <w:b/>
          <w:bCs/>
          <w:color w:val="FF0000"/>
        </w:rPr>
        <w:t>1</w:t>
      </w:r>
      <w:r w:rsidR="00B24AA5" w:rsidRPr="006C3448">
        <w:rPr>
          <w:b/>
          <w:bCs/>
          <w:color w:val="FF0000"/>
        </w:rPr>
        <w:t>-</w:t>
      </w:r>
      <w:r w:rsidR="00C85A9C">
        <w:rPr>
          <w:b/>
          <w:bCs/>
          <w:color w:val="FF0000"/>
        </w:rPr>
        <w:t>APRIL</w:t>
      </w:r>
      <w:r w:rsidR="00B24AA5" w:rsidRPr="006C3448">
        <w:rPr>
          <w:b/>
          <w:bCs/>
          <w:color w:val="FF0000"/>
        </w:rPr>
        <w:t>-20</w:t>
      </w:r>
      <w:r w:rsidR="00C85A9C">
        <w:rPr>
          <w:b/>
          <w:bCs/>
          <w:color w:val="FF0000"/>
        </w:rPr>
        <w:t>22</w:t>
      </w:r>
      <w:r w:rsidR="00940FF6">
        <w:t xml:space="preserve">, </w:t>
      </w:r>
      <w:r w:rsidR="004F2723">
        <w:t>(</w:t>
      </w:r>
      <w:r w:rsidR="004F2723" w:rsidRPr="006C3448">
        <w:rPr>
          <w:b/>
          <w:bCs/>
        </w:rPr>
        <w:t>After deadline:</w:t>
      </w:r>
      <w:r w:rsidR="004F2723" w:rsidRPr="004F2723">
        <w:t xml:space="preserve"> </w:t>
      </w:r>
      <w:r w:rsidR="004F2723">
        <w:t xml:space="preserve">Groups will be </w:t>
      </w:r>
      <w:r w:rsidR="004F2723" w:rsidRPr="006C3448">
        <w:rPr>
          <w:b/>
          <w:bCs/>
        </w:rPr>
        <w:t>Manually Assigned</w:t>
      </w:r>
      <w:r w:rsidR="004F2723">
        <w:t xml:space="preserve"> to </w:t>
      </w:r>
      <w:r w:rsidR="00270A17">
        <w:t>a Project</w:t>
      </w:r>
      <w:r w:rsidR="004F2723">
        <w:t>)</w:t>
      </w:r>
    </w:p>
    <w:tbl>
      <w:tblPr>
        <w:tblW w:w="143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21"/>
        <w:gridCol w:w="1556"/>
        <w:gridCol w:w="2610"/>
        <w:gridCol w:w="4590"/>
        <w:gridCol w:w="810"/>
        <w:gridCol w:w="3506"/>
      </w:tblGrid>
      <w:tr w:rsidR="00E23FBC" w:rsidRPr="006740FD" w14:paraId="2B00A97E" w14:textId="77777777" w:rsidTr="00AC61B5">
        <w:trPr>
          <w:jc w:val="center"/>
        </w:trPr>
        <w:tc>
          <w:tcPr>
            <w:tcW w:w="1321" w:type="dxa"/>
            <w:shd w:val="clear" w:color="auto" w:fill="D9D9D9"/>
            <w:vAlign w:val="center"/>
          </w:tcPr>
          <w:p w14:paraId="461C67D8" w14:textId="77777777" w:rsidR="00E23FBC" w:rsidRPr="006740FD" w:rsidRDefault="00E23FBC" w:rsidP="00A07423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Project</w:t>
            </w:r>
          </w:p>
        </w:tc>
        <w:tc>
          <w:tcPr>
            <w:tcW w:w="1556" w:type="dxa"/>
            <w:shd w:val="clear" w:color="auto" w:fill="D9D9D9"/>
            <w:vAlign w:val="center"/>
          </w:tcPr>
          <w:p w14:paraId="4AC8996B" w14:textId="77777777" w:rsidR="00E23FBC" w:rsidRPr="006740FD" w:rsidRDefault="00EB3722" w:rsidP="000F5AF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owed</w:t>
            </w:r>
            <w:r w:rsidR="00BB0783">
              <w:rPr>
                <w:b/>
                <w:bCs/>
              </w:rPr>
              <w:t xml:space="preserve"> CODE</w:t>
            </w:r>
          </w:p>
        </w:tc>
        <w:tc>
          <w:tcPr>
            <w:tcW w:w="2610" w:type="dxa"/>
            <w:shd w:val="clear" w:color="auto" w:fill="D9D9D9"/>
            <w:vAlign w:val="center"/>
          </w:tcPr>
          <w:p w14:paraId="0CB27072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Input</w:t>
            </w:r>
            <w:r w:rsidR="008B37EF">
              <w:rPr>
                <w:b/>
                <w:bCs/>
              </w:rPr>
              <w:t>s &amp; Outputs</w:t>
            </w:r>
          </w:p>
        </w:tc>
        <w:tc>
          <w:tcPr>
            <w:tcW w:w="4590" w:type="dxa"/>
            <w:shd w:val="clear" w:color="auto" w:fill="D9D9D9"/>
            <w:vAlign w:val="center"/>
          </w:tcPr>
          <w:p w14:paraId="34907F56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Deliverables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2671C961" w14:textId="77777777" w:rsidR="00E23FBC" w:rsidRPr="006740FD" w:rsidRDefault="00E23FBC" w:rsidP="00A2249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Grades</w:t>
            </w:r>
            <w:r w:rsidR="00311953"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3506" w:type="dxa"/>
            <w:shd w:val="clear" w:color="auto" w:fill="D9D9D9"/>
            <w:vAlign w:val="center"/>
          </w:tcPr>
          <w:p w14:paraId="76475E7C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Bonus</w:t>
            </w:r>
          </w:p>
        </w:tc>
      </w:tr>
      <w:tr w:rsidR="007570C4" w:rsidRPr="006740FD" w14:paraId="0A9C155C" w14:textId="77777777" w:rsidTr="00F62D7B">
        <w:trPr>
          <w:trHeight w:val="1704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3A523432" w14:textId="71237F78" w:rsidR="007570C4" w:rsidRPr="006740FD" w:rsidRDefault="002E527A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9" w:history="1">
              <w:r w:rsidR="007570C4" w:rsidRPr="00BB0783">
                <w:rPr>
                  <w:rStyle w:val="Hyperlink"/>
                  <w:b/>
                  <w:bCs/>
                </w:rPr>
                <w:t>Intelligent Scissors</w:t>
              </w:r>
            </w:hyperlink>
          </w:p>
        </w:tc>
        <w:tc>
          <w:tcPr>
            <w:tcW w:w="1556" w:type="dxa"/>
            <w:vMerge w:val="restart"/>
            <w:shd w:val="clear" w:color="auto" w:fill="auto"/>
            <w:vAlign w:val="center"/>
          </w:tcPr>
          <w:p w14:paraId="648E59B6" w14:textId="77777777" w:rsidR="007570C4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 w:rsidRPr="00AC61B5">
              <w:t>Open and display the images.</w:t>
            </w:r>
          </w:p>
          <w:p w14:paraId="7EA937A7" w14:textId="6B54D394" w:rsidR="007570C4" w:rsidRPr="007D75FF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 w:rsidRPr="00AC61B5">
              <w:t>Function to calculate the edge-strength G between two pixels.</w:t>
            </w:r>
            <w:r>
              <w:t xml:space="preserve"> </w:t>
            </w:r>
            <w:r w:rsidRPr="007D75FF">
              <w:rPr>
                <w:b/>
                <w:bCs/>
              </w:rPr>
              <w:t xml:space="preserve">(Check the </w:t>
            </w:r>
            <w:hyperlink r:id="rId10" w:history="1">
              <w:r w:rsidRPr="007D75FF">
                <w:rPr>
                  <w:rStyle w:val="Hyperlink"/>
                  <w:b/>
                  <w:bCs/>
                </w:rPr>
                <w:t>document</w:t>
              </w:r>
            </w:hyperlink>
          </w:p>
        </w:tc>
        <w:tc>
          <w:tcPr>
            <w:tcW w:w="2610" w:type="dxa"/>
            <w:vMerge w:val="restart"/>
            <w:shd w:val="clear" w:color="auto" w:fill="auto"/>
          </w:tcPr>
          <w:p w14:paraId="57D670A1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</w:p>
          <w:p w14:paraId="58ABAAC7" w14:textId="77777777" w:rsidR="007570C4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Image (2D array of pixels).</w:t>
            </w:r>
          </w:p>
          <w:p w14:paraId="4CC36969" w14:textId="77777777" w:rsidR="007570C4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Anchor point.</w:t>
            </w:r>
          </w:p>
          <w:p w14:paraId="7FAFC82B" w14:textId="77777777" w:rsidR="007570C4" w:rsidRPr="00D163E0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Free point.</w:t>
            </w:r>
          </w:p>
          <w:p w14:paraId="159F1076" w14:textId="77777777" w:rsidR="007570C4" w:rsidRPr="001A0F52" w:rsidRDefault="007570C4" w:rsidP="007570C4">
            <w:pPr>
              <w:spacing w:after="0"/>
              <w:rPr>
                <w:b/>
                <w:bCs/>
              </w:rPr>
            </w:pPr>
            <w:r w:rsidRPr="001A0F52">
              <w:rPr>
                <w:b/>
                <w:bCs/>
              </w:rPr>
              <w:t>Outputs:</w:t>
            </w:r>
          </w:p>
          <w:p w14:paraId="74EAF9AB" w14:textId="77777777" w:rsidR="00C820AA" w:rsidRPr="00C820AA" w:rsidRDefault="007570C4" w:rsidP="00040CA0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>
              <w:t>Path between the anchor and the free point.</w:t>
            </w:r>
          </w:p>
          <w:p w14:paraId="3CC90B89" w14:textId="0351D1D1" w:rsidR="007570C4" w:rsidRPr="006740FD" w:rsidRDefault="007570C4" w:rsidP="00040CA0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>
              <w:t>Final lasso closed path.</w:t>
            </w:r>
          </w:p>
        </w:tc>
        <w:tc>
          <w:tcPr>
            <w:tcW w:w="4590" w:type="dxa"/>
            <w:shd w:val="clear" w:color="auto" w:fill="auto"/>
          </w:tcPr>
          <w:p w14:paraId="5EB0EC53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4467199F" w14:textId="77777777" w:rsidR="007570C4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Graph construction description and code.</w:t>
            </w:r>
          </w:p>
          <w:p w14:paraId="19CC59B0" w14:textId="77777777" w:rsidR="008E3C23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Used shortest path algorithm code.</w:t>
            </w:r>
          </w:p>
          <w:p w14:paraId="07CC6901" w14:textId="1F51A24E" w:rsidR="007570C4" w:rsidRPr="008E3C23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Detailed analysis of the above codes.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E503DC" w14:textId="15B1CCA6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40%</w:t>
            </w:r>
          </w:p>
        </w:tc>
        <w:tc>
          <w:tcPr>
            <w:tcW w:w="3506" w:type="dxa"/>
            <w:vMerge w:val="restart"/>
            <w:shd w:val="clear" w:color="auto" w:fill="auto"/>
          </w:tcPr>
          <w:p w14:paraId="6138D70D" w14:textId="77777777" w:rsidR="007570C4" w:rsidRDefault="007570C4" w:rsidP="00040CA0">
            <w:pPr>
              <w:pStyle w:val="ListParagraph"/>
              <w:numPr>
                <w:ilvl w:val="0"/>
                <w:numId w:val="19"/>
              </w:numPr>
            </w:pPr>
            <w:r w:rsidRPr="00AC61B5">
              <w:t xml:space="preserve">As you can see in </w:t>
            </w:r>
            <w:hyperlink r:id="rId11" w:history="1">
              <w:r w:rsidRPr="00AC61B5">
                <w:rPr>
                  <w:rStyle w:val="Hyperlink"/>
                </w:rPr>
                <w:t>Photoshop example</w:t>
              </w:r>
            </w:hyperlink>
            <w:r w:rsidRPr="00AC61B5">
              <w:t xml:space="preserve"> you can 1) Click to place anchor. 2) Move the mouse to generate the livewire. 3) When the wire’s length exceeds a certain length, an automatic anchor point is placed to make the wire more stable.</w:t>
            </w:r>
            <w:r>
              <w:t xml:space="preserve"> I</w:t>
            </w:r>
            <w:r w:rsidRPr="00AC61B5">
              <w:t>mplement a similar algorithm that automatically places new anchor points.</w:t>
            </w:r>
          </w:p>
          <w:p w14:paraId="37D1E71D" w14:textId="2E2875B8" w:rsidR="007570C4" w:rsidRPr="007570C4" w:rsidRDefault="007570C4" w:rsidP="00040CA0">
            <w:pPr>
              <w:pStyle w:val="ListParagraph"/>
              <w:numPr>
                <w:ilvl w:val="0"/>
                <w:numId w:val="19"/>
              </w:numPr>
            </w:pPr>
            <w:r w:rsidRPr="00AC61B5">
              <w:t>Add the ability to increase the frequency of anchor points in some critical regions</w:t>
            </w:r>
            <w:r>
              <w:t>.</w:t>
            </w:r>
          </w:p>
        </w:tc>
      </w:tr>
      <w:tr w:rsidR="007570C4" w:rsidRPr="006740FD" w14:paraId="156A90F8" w14:textId="77777777" w:rsidTr="00FE48BE">
        <w:trPr>
          <w:trHeight w:val="1704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1C888E5B" w14:textId="77777777" w:rsidR="007570C4" w:rsidRDefault="007570C4" w:rsidP="007570C4">
            <w:pPr>
              <w:spacing w:after="0" w:line="240" w:lineRule="auto"/>
              <w:jc w:val="center"/>
            </w:pPr>
          </w:p>
        </w:tc>
        <w:tc>
          <w:tcPr>
            <w:tcW w:w="1556" w:type="dxa"/>
            <w:vMerge/>
            <w:shd w:val="clear" w:color="auto" w:fill="auto"/>
            <w:vAlign w:val="center"/>
          </w:tcPr>
          <w:p w14:paraId="3DC9FC58" w14:textId="77777777" w:rsidR="007570C4" w:rsidRPr="00AC61B5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2610" w:type="dxa"/>
            <w:vMerge/>
            <w:shd w:val="clear" w:color="auto" w:fill="auto"/>
          </w:tcPr>
          <w:p w14:paraId="08E29A28" w14:textId="77777777" w:rsidR="007570C4" w:rsidRPr="008B37EF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shd w:val="clear" w:color="auto" w:fill="auto"/>
          </w:tcPr>
          <w:p w14:paraId="6152DEAF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4335CFBE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Graph construction.</w:t>
            </w:r>
          </w:p>
          <w:p w14:paraId="026F82A5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Shortest path EFFICIENT implementation.</w:t>
            </w:r>
          </w:p>
          <w:p w14:paraId="0AF3A686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Path backtracking and drawing.</w:t>
            </w:r>
          </w:p>
          <w:p w14:paraId="4F6E2771" w14:textId="77777777" w:rsidR="0000535B" w:rsidRPr="0000535B" w:rsidRDefault="007570C4" w:rsidP="00040CA0">
            <w:pPr>
              <w:pStyle w:val="ListParagraph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>
              <w:t>Support multiple anchor points.</w:t>
            </w:r>
          </w:p>
          <w:p w14:paraId="7840B05E" w14:textId="78B4E97C" w:rsidR="007570C4" w:rsidRPr="008A34A8" w:rsidRDefault="007570C4" w:rsidP="00040CA0">
            <w:pPr>
              <w:pStyle w:val="ListParagraph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>
              <w:t>Generating a closed lasso.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BAFD0F" w14:textId="6104BE9D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60%</w:t>
            </w:r>
          </w:p>
        </w:tc>
        <w:tc>
          <w:tcPr>
            <w:tcW w:w="3506" w:type="dxa"/>
            <w:vMerge/>
            <w:shd w:val="clear" w:color="auto" w:fill="auto"/>
            <w:vAlign w:val="center"/>
          </w:tcPr>
          <w:p w14:paraId="748B0C7A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7570C4" w:rsidRPr="006740FD" w14:paraId="6C6829E3" w14:textId="77777777" w:rsidTr="00AC61B5">
        <w:trPr>
          <w:trHeight w:val="861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537316B9" w14:textId="45384A60" w:rsidR="007570C4" w:rsidRPr="004E1B04" w:rsidRDefault="002E527A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12" w:history="1">
              <w:r w:rsidR="007570C4" w:rsidRPr="004E1B04">
                <w:rPr>
                  <w:rStyle w:val="Hyperlink"/>
                  <w:b/>
                  <w:bCs/>
                </w:rPr>
                <w:t>Image Quantization</w:t>
              </w:r>
            </w:hyperlink>
            <w:r w:rsidR="007570C4" w:rsidRPr="004E1B04">
              <w:rPr>
                <w:b/>
                <w:bCs/>
              </w:rPr>
              <w:t xml:space="preserve"> </w:t>
            </w:r>
          </w:p>
        </w:tc>
        <w:tc>
          <w:tcPr>
            <w:tcW w:w="1556" w:type="dxa"/>
            <w:vMerge w:val="restart"/>
          </w:tcPr>
          <w:p w14:paraId="21B7D725" w14:textId="010B3066" w:rsidR="007570C4" w:rsidRPr="006740FD" w:rsidRDefault="007570C4" w:rsidP="007570C4">
            <w:pPr>
              <w:spacing w:after="0" w:line="240" w:lineRule="auto"/>
            </w:pPr>
            <w:r w:rsidRPr="00AE3D4A">
              <w:rPr>
                <w:b/>
                <w:bCs/>
                <w:u w:val="single"/>
              </w:rPr>
              <w:t>C# TEMPLATE Code</w:t>
            </w:r>
            <w:r w:rsidRPr="006740FD">
              <w:t xml:space="preserve"> to </w:t>
            </w:r>
          </w:p>
          <w:p w14:paraId="24C567D1" w14:textId="77777777" w:rsidR="007570C4" w:rsidRPr="006740FD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4" w:hanging="254"/>
            </w:pPr>
            <w:r>
              <w:t>O</w:t>
            </w:r>
            <w:r w:rsidRPr="006740FD">
              <w:t>pen image &amp; load it in 2D array</w:t>
            </w:r>
          </w:p>
          <w:p w14:paraId="442C960E" w14:textId="77777777" w:rsidR="007570C4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4" w:hanging="254"/>
            </w:pPr>
            <w:r>
              <w:t xml:space="preserve">Calculate the </w:t>
            </w:r>
            <w:r>
              <w:lastRenderedPageBreak/>
              <w:t>edge-strength G between two pixels</w:t>
            </w:r>
            <w:r w:rsidRPr="006740FD">
              <w:t xml:space="preserve"> </w:t>
            </w:r>
          </w:p>
          <w:p w14:paraId="7CCD5307" w14:textId="77777777" w:rsidR="007570C4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D</w:t>
            </w:r>
            <w:r w:rsidRPr="006740FD">
              <w:t>isplay image</w:t>
            </w:r>
            <w:r>
              <w:t xml:space="preserve">. </w:t>
            </w:r>
          </w:p>
          <w:p w14:paraId="5D3FAD98" w14:textId="77777777" w:rsidR="007570C4" w:rsidRDefault="007570C4" w:rsidP="007570C4">
            <w:pPr>
              <w:spacing w:after="0" w:line="240" w:lineRule="auto"/>
            </w:pPr>
          </w:p>
          <w:p w14:paraId="013B89C8" w14:textId="18DBE729" w:rsidR="007570C4" w:rsidRPr="00AE3D4A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AE3D4A">
              <w:rPr>
                <w:b/>
                <w:bCs/>
                <w:u w:val="single"/>
              </w:rPr>
              <w:t>PRIORTY QUEUE Code</w:t>
            </w:r>
          </w:p>
        </w:tc>
        <w:tc>
          <w:tcPr>
            <w:tcW w:w="2610" w:type="dxa"/>
            <w:vMerge w:val="restart"/>
          </w:tcPr>
          <w:p w14:paraId="150DC371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lastRenderedPageBreak/>
              <w:t>Inputs:</w:t>
            </w:r>
          </w:p>
          <w:p w14:paraId="4C0F77A7" w14:textId="77777777" w:rsidR="007570C4" w:rsidRDefault="007570C4" w:rsidP="00040CA0">
            <w:pPr>
              <w:pStyle w:val="ListParagraph"/>
              <w:numPr>
                <w:ilvl w:val="0"/>
                <w:numId w:val="7"/>
              </w:numPr>
            </w:pPr>
            <w:r>
              <w:t>Image (2D array of pixels).</w:t>
            </w:r>
          </w:p>
          <w:p w14:paraId="086E3074" w14:textId="77777777" w:rsidR="007570C4" w:rsidRPr="00E37315" w:rsidRDefault="007570C4" w:rsidP="00040CA0">
            <w:pPr>
              <w:pStyle w:val="ListParagraph"/>
              <w:numPr>
                <w:ilvl w:val="0"/>
                <w:numId w:val="7"/>
              </w:numPr>
            </w:pPr>
            <w:r>
              <w:t>Num of clusters (K).</w:t>
            </w:r>
            <w:r w:rsidRPr="00E37315">
              <w:t xml:space="preserve"> </w:t>
            </w:r>
          </w:p>
          <w:p w14:paraId="064587CB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34772C52" w14:textId="77777777" w:rsidR="007570C4" w:rsidRDefault="007570C4" w:rsidP="00040CA0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 xml:space="preserve">Quantized image </w:t>
            </w:r>
          </w:p>
          <w:p w14:paraId="5AEC1AC2" w14:textId="77777777" w:rsidR="007570C4" w:rsidRPr="003B1793" w:rsidRDefault="007570C4" w:rsidP="00040CA0">
            <w:pPr>
              <w:pStyle w:val="ListParagraph"/>
              <w:numPr>
                <w:ilvl w:val="0"/>
                <w:numId w:val="8"/>
              </w:numPr>
            </w:pPr>
            <w:r>
              <w:t>Color palette</w:t>
            </w:r>
          </w:p>
          <w:p w14:paraId="61FA0744" w14:textId="00C4B2D8" w:rsidR="007570C4" w:rsidRPr="00DC71B1" w:rsidRDefault="007570C4" w:rsidP="007570C4">
            <w:pPr>
              <w:pStyle w:val="ListParagraph"/>
              <w:spacing w:after="0"/>
              <w:ind w:left="360"/>
            </w:pP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AD15C64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lastRenderedPageBreak/>
              <w:t xml:space="preserve">Document contains ONLY: </w:t>
            </w:r>
          </w:p>
          <w:p w14:paraId="5CD24490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Graph construction description and code.</w:t>
            </w:r>
          </w:p>
          <w:p w14:paraId="099D3928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Minimum spanning tree code.</w:t>
            </w:r>
          </w:p>
          <w:p w14:paraId="4DCCE4F0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Palette generation code.</w:t>
            </w:r>
          </w:p>
          <w:p w14:paraId="3313994A" w14:textId="59272540" w:rsidR="007570C4" w:rsidRPr="006740FD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Detailed analysis of the above codes.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1EC7790" w14:textId="259D27D2" w:rsidR="007570C4" w:rsidRPr="006740FD" w:rsidRDefault="007570C4" w:rsidP="007570C4">
            <w:pPr>
              <w:spacing w:after="0" w:line="240" w:lineRule="auto"/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34107D79" w14:textId="77777777" w:rsidR="007570C4" w:rsidRDefault="007570C4" w:rsidP="007570C4">
            <w:pPr>
              <w:pStyle w:val="ListParagraph"/>
              <w:numPr>
                <w:ilvl w:val="1"/>
                <w:numId w:val="1"/>
              </w:numPr>
              <w:spacing w:after="0"/>
            </w:pPr>
            <w:r>
              <w:t>Automatic Detection of the Number of Clusters</w:t>
            </w:r>
          </w:p>
          <w:p w14:paraId="7F4DF2CA" w14:textId="77AA62FF" w:rsidR="007570C4" w:rsidRPr="00F32F1E" w:rsidRDefault="007570C4" w:rsidP="007570C4">
            <w:pPr>
              <w:pStyle w:val="ListParagraph"/>
              <w:numPr>
                <w:ilvl w:val="1"/>
                <w:numId w:val="1"/>
              </w:numPr>
              <w:spacing w:after="0"/>
            </w:pPr>
            <w:r>
              <w:t>Better Way for Finding the (K) Clusters</w:t>
            </w:r>
          </w:p>
        </w:tc>
      </w:tr>
      <w:tr w:rsidR="007570C4" w:rsidRPr="006740FD" w14:paraId="1255AD67" w14:textId="77777777" w:rsidTr="009C146B">
        <w:trPr>
          <w:trHeight w:val="2939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731BE911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  <w:vAlign w:val="center"/>
          </w:tcPr>
          <w:p w14:paraId="10C917E8" w14:textId="77777777" w:rsidR="007570C4" w:rsidRPr="006740FD" w:rsidRDefault="007570C4" w:rsidP="007570C4">
            <w:pPr>
              <w:spacing w:after="0" w:line="240" w:lineRule="auto"/>
              <w:jc w:val="center"/>
            </w:pPr>
          </w:p>
        </w:tc>
        <w:tc>
          <w:tcPr>
            <w:tcW w:w="2610" w:type="dxa"/>
            <w:vMerge/>
          </w:tcPr>
          <w:p w14:paraId="0DA6D3F6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4590" w:type="dxa"/>
            <w:tcBorders>
              <w:top w:val="single" w:sz="4" w:space="0" w:color="auto"/>
            </w:tcBorders>
          </w:tcPr>
          <w:p w14:paraId="5EA4BAE2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70A25FD1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Graph construction.</w:t>
            </w:r>
          </w:p>
          <w:p w14:paraId="2042CE76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EFFICIENT implementation of minimum spanning tree.</w:t>
            </w:r>
          </w:p>
          <w:p w14:paraId="3DF75052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 xml:space="preserve">Extracting the K clusters. </w:t>
            </w:r>
          </w:p>
          <w:p w14:paraId="58EDC63F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Palette generation by calculating the clusters centroids.</w:t>
            </w:r>
          </w:p>
          <w:p w14:paraId="0BD3B930" w14:textId="7B286D15" w:rsidR="007570C4" w:rsidRPr="00AC5460" w:rsidRDefault="007570C4" w:rsidP="00040CA0">
            <w:pPr>
              <w:pStyle w:val="ListParagraph"/>
              <w:numPr>
                <w:ilvl w:val="0"/>
                <w:numId w:val="10"/>
              </w:numPr>
            </w:pPr>
            <w:r w:rsidRPr="004A4FB6">
              <w:t>Mapping the original colors to the palette colors.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4741F88" w14:textId="6EE1EC9E" w:rsidR="007570C4" w:rsidRPr="00BF23A1" w:rsidRDefault="007570C4" w:rsidP="007570C4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05EA8DFC" w14:textId="77777777" w:rsidR="007570C4" w:rsidRPr="00FF289E" w:rsidRDefault="007570C4" w:rsidP="007570C4">
            <w:pPr>
              <w:spacing w:after="0" w:line="240" w:lineRule="auto"/>
              <w:rPr>
                <w:strike/>
              </w:rPr>
            </w:pPr>
          </w:p>
        </w:tc>
      </w:tr>
      <w:tr w:rsidR="007570C4" w:rsidRPr="006740FD" w14:paraId="188D5633" w14:textId="77777777" w:rsidTr="00670D2D">
        <w:trPr>
          <w:trHeight w:val="1025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55B2C419" w14:textId="635CDDFE" w:rsidR="007570C4" w:rsidRPr="006740FD" w:rsidRDefault="002E527A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13" w:history="1">
              <w:r w:rsidR="007570C4" w:rsidRPr="00334617">
                <w:rPr>
                  <w:rStyle w:val="Hyperlink"/>
                  <w:b/>
                  <w:bCs/>
                </w:rPr>
                <w:t>N PUZZLE</w:t>
              </w:r>
            </w:hyperlink>
          </w:p>
        </w:tc>
        <w:tc>
          <w:tcPr>
            <w:tcW w:w="1556" w:type="dxa"/>
            <w:vMerge w:val="restart"/>
            <w:vAlign w:val="center"/>
          </w:tcPr>
          <w:p w14:paraId="4619E306" w14:textId="3F2EBF43" w:rsidR="007570C4" w:rsidRPr="006740FD" w:rsidRDefault="007570C4" w:rsidP="007570C4">
            <w:pPr>
              <w:spacing w:after="0" w:line="240" w:lineRule="auto"/>
            </w:pPr>
            <w:r w:rsidRPr="00AE3D4A">
              <w:rPr>
                <w:b/>
                <w:bCs/>
                <w:u w:val="single"/>
              </w:rPr>
              <w:t>PRIORTY QUEUE Code</w:t>
            </w:r>
          </w:p>
        </w:tc>
        <w:tc>
          <w:tcPr>
            <w:tcW w:w="2610" w:type="dxa"/>
            <w:vMerge w:val="restart"/>
          </w:tcPr>
          <w:p w14:paraId="015A9764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  <w:r>
              <w:rPr>
                <w:b/>
                <w:bCs/>
              </w:rPr>
              <w:t xml:space="preserve"> </w:t>
            </w:r>
          </w:p>
          <w:p w14:paraId="0B6E99F1" w14:textId="77777777" w:rsidR="007570C4" w:rsidRPr="008B37EF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ile contains:</w:t>
            </w:r>
          </w:p>
          <w:p w14:paraId="2D147863" w14:textId="77777777" w:rsidR="007570C4" w:rsidRDefault="007570C4" w:rsidP="00040CA0">
            <w:pPr>
              <w:pStyle w:val="ListParagraph"/>
              <w:numPr>
                <w:ilvl w:val="0"/>
                <w:numId w:val="11"/>
              </w:numPr>
            </w:pPr>
            <w:r w:rsidRPr="0082483E">
              <w:rPr>
                <w:b/>
                <w:bCs/>
                <w:i/>
                <w:iCs/>
              </w:rPr>
              <w:t>N</w:t>
            </w:r>
            <w:r>
              <w:rPr>
                <w:b/>
                <w:bCs/>
                <w:i/>
                <w:iCs/>
              </w:rPr>
              <w:t>:</w:t>
            </w:r>
            <w:r w:rsidRPr="0082483E">
              <w:rPr>
                <w:b/>
                <w:bCs/>
                <w:i/>
                <w:iCs/>
              </w:rPr>
              <w:t xml:space="preserve"> </w:t>
            </w:r>
            <w:r>
              <w:t>puzzle size</w:t>
            </w:r>
          </w:p>
          <w:p w14:paraId="055B3809" w14:textId="77777777" w:rsidR="007570C4" w:rsidRPr="0082483E" w:rsidRDefault="007570C4" w:rsidP="00040CA0">
            <w:pPr>
              <w:pStyle w:val="ListParagraph"/>
              <w:numPr>
                <w:ilvl w:val="0"/>
                <w:numId w:val="11"/>
              </w:numPr>
            </w:pPr>
            <w:r>
              <w:t>Initial state (rows and cols)</w:t>
            </w:r>
            <w:r w:rsidRPr="00830E57">
              <w:t xml:space="preserve">  </w:t>
            </w:r>
          </w:p>
          <w:p w14:paraId="178166BC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5A4EF1A1" w14:textId="77777777" w:rsidR="007570C4" w:rsidRPr="006F3450" w:rsidRDefault="007570C4" w:rsidP="00040CA0">
            <w:pPr>
              <w:pStyle w:val="ListParagraph"/>
              <w:numPr>
                <w:ilvl w:val="0"/>
                <w:numId w:val="12"/>
              </w:numPr>
              <w:spacing w:after="0"/>
            </w:pPr>
            <w:r>
              <w:t>Solvable or not.</w:t>
            </w:r>
          </w:p>
          <w:p w14:paraId="5CB5EE28" w14:textId="77777777" w:rsidR="007570C4" w:rsidRDefault="007570C4" w:rsidP="00040CA0">
            <w:pPr>
              <w:pStyle w:val="ListParagraph"/>
              <w:numPr>
                <w:ilvl w:val="0"/>
                <w:numId w:val="12"/>
              </w:numPr>
            </w:pPr>
            <w:bookmarkStart w:id="0" w:name="_Toc373441003"/>
            <w:bookmarkEnd w:id="0"/>
            <w:r>
              <w:t>Min n</w:t>
            </w:r>
            <w:r w:rsidRPr="001D29F1">
              <w:t>umber of moves</w:t>
            </w:r>
            <w:r>
              <w:t xml:space="preserve"> to arrange the puzzle.</w:t>
            </w:r>
          </w:p>
          <w:p w14:paraId="60366710" w14:textId="11253D86" w:rsidR="007570C4" w:rsidRPr="00E36773" w:rsidRDefault="007570C4" w:rsidP="00040CA0">
            <w:pPr>
              <w:pStyle w:val="ListParagraph"/>
              <w:numPr>
                <w:ilvl w:val="0"/>
                <w:numId w:val="12"/>
              </w:numPr>
            </w:pPr>
            <w:r>
              <w:t>Display board at each move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6F8542F9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666735FA" w14:textId="77777777" w:rsidR="007570C4" w:rsidRDefault="007570C4" w:rsidP="00040CA0">
            <w:pPr>
              <w:pStyle w:val="ListParagraph"/>
              <w:numPr>
                <w:ilvl w:val="0"/>
                <w:numId w:val="13"/>
              </w:numPr>
            </w:pPr>
            <w:r>
              <w:t>Entire Source code.</w:t>
            </w:r>
          </w:p>
          <w:p w14:paraId="610D612F" w14:textId="77777777" w:rsidR="007570C4" w:rsidRDefault="007570C4" w:rsidP="00040CA0">
            <w:pPr>
              <w:pStyle w:val="ListParagraph"/>
              <w:numPr>
                <w:ilvl w:val="0"/>
                <w:numId w:val="13"/>
              </w:numPr>
              <w:rPr>
                <w:lang w:bidi="ar-EG"/>
              </w:rPr>
            </w:pPr>
            <w:r>
              <w:t>Detailed a</w:t>
            </w:r>
            <w:r w:rsidRPr="00BD4110">
              <w:t xml:space="preserve">nalysis of </w:t>
            </w:r>
            <w:r>
              <w:t>your code.</w:t>
            </w:r>
          </w:p>
          <w:p w14:paraId="3E1D612E" w14:textId="51C3D69F" w:rsidR="007570C4" w:rsidRPr="00C31AE0" w:rsidRDefault="007570C4" w:rsidP="00040CA0">
            <w:pPr>
              <w:pStyle w:val="ListParagraph"/>
              <w:numPr>
                <w:ilvl w:val="0"/>
                <w:numId w:val="13"/>
              </w:numPr>
              <w:rPr>
                <w:lang w:bidi="ar-EG"/>
              </w:rPr>
            </w:pPr>
            <w:r>
              <w:t>Hamming vs. Manhattan over "</w:t>
            </w:r>
            <w:r w:rsidRPr="00E36773">
              <w:rPr>
                <w:b/>
                <w:bCs/>
              </w:rPr>
              <w:t>Complete Test</w:t>
            </w:r>
            <w:r>
              <w:t xml:space="preserve">" showing: Min number </w:t>
            </w:r>
            <w:r w:rsidRPr="009B5902">
              <w:t>of moves</w:t>
            </w:r>
            <w:r>
              <w:t xml:space="preserve"> &amp; </w:t>
            </w:r>
            <w:r w:rsidRPr="00EA5EB3">
              <w:t>Execution tim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25E693" w14:textId="5DD0AAD4" w:rsidR="007570C4" w:rsidRDefault="007570C4" w:rsidP="007570C4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29366008" w14:textId="77777777" w:rsidR="007570C4" w:rsidRPr="00A07423" w:rsidRDefault="007570C4" w:rsidP="00040CA0">
            <w:pPr>
              <w:pStyle w:val="ListParagraph"/>
              <w:numPr>
                <w:ilvl w:val="0"/>
                <w:numId w:val="15"/>
              </w:numPr>
            </w:pPr>
            <w:r w:rsidRPr="00A07423">
              <w:t xml:space="preserve">Apply </w:t>
            </w:r>
            <w:r w:rsidRPr="00A07423">
              <w:rPr>
                <w:b/>
                <w:bCs/>
              </w:rPr>
              <w:t>different shortest path algorithm</w:t>
            </w:r>
            <w:r w:rsidRPr="00A07423">
              <w:t xml:space="preserve"> (BFS or DFS) and compare it with A* </w:t>
            </w:r>
          </w:p>
          <w:p w14:paraId="310B461B" w14:textId="260EE4A8" w:rsidR="007570C4" w:rsidRPr="00837797" w:rsidRDefault="007570C4" w:rsidP="00040CA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 w:rsidRPr="00A07423">
              <w:rPr>
                <w:b/>
                <w:bCs/>
              </w:rPr>
              <w:t xml:space="preserve">User friendly GUI: </w:t>
            </w:r>
            <w:r w:rsidRPr="00A07423">
              <w:t>to rewind the search one step at a time over a generic N-puzzle. (e.g. NxN matrix of picture boxes &amp; swap).</w:t>
            </w:r>
          </w:p>
        </w:tc>
      </w:tr>
      <w:tr w:rsidR="007570C4" w:rsidRPr="006740FD" w14:paraId="279EB0B1" w14:textId="77777777" w:rsidTr="00670D2D">
        <w:trPr>
          <w:trHeight w:val="1025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01309495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</w:tcPr>
          <w:p w14:paraId="3FC0D87E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2610" w:type="dxa"/>
            <w:vMerge/>
          </w:tcPr>
          <w:p w14:paraId="643E34BC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2466BB07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1421C5A6" w14:textId="77777777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 w:rsidRPr="00137483">
              <w:rPr>
                <w:b/>
                <w:bCs/>
              </w:rPr>
              <w:t>Read</w:t>
            </w:r>
            <w:r w:rsidRPr="00440254">
              <w:t xml:space="preserve"> </w:t>
            </w:r>
            <w:r>
              <w:t xml:space="preserve">and parse the initial state file </w:t>
            </w:r>
          </w:p>
          <w:p w14:paraId="6EA83D6E" w14:textId="1645A82E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 w:rsidRPr="00137483">
              <w:rPr>
                <w:b/>
                <w:bCs/>
              </w:rPr>
              <w:t>Determine</w:t>
            </w:r>
            <w:r>
              <w:t xml:space="preserve"> if it is solvable or not? </w:t>
            </w:r>
          </w:p>
          <w:p w14:paraId="474993C8" w14:textId="77777777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>
              <w:t>R</w:t>
            </w:r>
            <w:r w:rsidRPr="00137483">
              <w:rPr>
                <w:b/>
                <w:bCs/>
              </w:rPr>
              <w:t xml:space="preserve">epresent </w:t>
            </w:r>
            <w:r>
              <w:t xml:space="preserve">the N-puzzle in form of tree </w:t>
            </w:r>
          </w:p>
          <w:p w14:paraId="0CD957F9" w14:textId="5B657D26" w:rsidR="007570C4" w:rsidRDefault="007570C4" w:rsidP="00040CA0">
            <w:pPr>
              <w:pStyle w:val="ListParagraph"/>
              <w:numPr>
                <w:ilvl w:val="0"/>
                <w:numId w:val="14"/>
              </w:numPr>
              <w:rPr>
                <w:u w:val="single"/>
              </w:rPr>
            </w:pPr>
            <w:r w:rsidRPr="00137483">
              <w:rPr>
                <w:b/>
                <w:bCs/>
              </w:rPr>
              <w:t>Implement A*</w:t>
            </w:r>
            <w:r>
              <w:t xml:space="preserve"> with Hamming &amp; Manhattan</w:t>
            </w:r>
          </w:p>
          <w:p w14:paraId="7EADC368" w14:textId="2970B12F" w:rsidR="007570C4" w:rsidRPr="00E36773" w:rsidRDefault="007570C4" w:rsidP="00040CA0">
            <w:pPr>
              <w:pStyle w:val="ListParagraph"/>
              <w:numPr>
                <w:ilvl w:val="0"/>
                <w:numId w:val="14"/>
              </w:numPr>
              <w:rPr>
                <w:u w:val="single"/>
              </w:rPr>
            </w:pPr>
            <w:r w:rsidRPr="00E36773">
              <w:rPr>
                <w:b/>
                <w:bCs/>
              </w:rPr>
              <w:t xml:space="preserve">Print a STEP by STEP </w:t>
            </w:r>
            <w:r>
              <w:t>movements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E59E0" w14:textId="4E62006B" w:rsidR="007570C4" w:rsidRDefault="007570C4" w:rsidP="007570C4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6C3AD232" w14:textId="77777777" w:rsidR="007570C4" w:rsidRPr="00FF289E" w:rsidRDefault="007570C4" w:rsidP="007570C4">
            <w:pPr>
              <w:spacing w:after="0" w:line="240" w:lineRule="auto"/>
              <w:rPr>
                <w:strike/>
              </w:rPr>
            </w:pPr>
          </w:p>
        </w:tc>
      </w:tr>
      <w:tr w:rsidR="00596321" w:rsidRPr="006740FD" w14:paraId="3BD8AB07" w14:textId="77777777" w:rsidTr="001300EF">
        <w:trPr>
          <w:trHeight w:val="2472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165C3B8F" w14:textId="238F2A20" w:rsidR="00596321" w:rsidRPr="006740FD" w:rsidRDefault="002E527A" w:rsidP="00596321">
            <w:pPr>
              <w:spacing w:after="0" w:line="240" w:lineRule="auto"/>
              <w:jc w:val="center"/>
              <w:rPr>
                <w:b/>
                <w:bCs/>
              </w:rPr>
            </w:pPr>
            <w:hyperlink r:id="rId14" w:history="1">
              <w:r w:rsidR="00596321" w:rsidRPr="00C44BF3">
                <w:rPr>
                  <w:rStyle w:val="Hyperlink"/>
                  <w:b/>
                  <w:bCs/>
                </w:rPr>
                <w:t>Small World Phenomenon</w:t>
              </w:r>
            </w:hyperlink>
          </w:p>
        </w:tc>
        <w:tc>
          <w:tcPr>
            <w:tcW w:w="1556" w:type="dxa"/>
            <w:vMerge w:val="restart"/>
          </w:tcPr>
          <w:p w14:paraId="6B65AA1F" w14:textId="4B14FF64" w:rsidR="00596321" w:rsidRPr="00702606" w:rsidRDefault="00596321" w:rsidP="00596321">
            <w:pPr>
              <w:spacing w:after="0" w:line="240" w:lineRule="auto"/>
              <w:rPr>
                <w:b/>
                <w:bCs/>
                <w:u w:val="single"/>
              </w:rPr>
            </w:pPr>
            <w:r w:rsidRPr="00702606">
              <w:rPr>
                <w:b/>
                <w:bCs/>
                <w:u w:val="single"/>
              </w:rPr>
              <w:t>NONE</w:t>
            </w:r>
          </w:p>
        </w:tc>
        <w:tc>
          <w:tcPr>
            <w:tcW w:w="2610" w:type="dxa"/>
            <w:vMerge w:val="restart"/>
          </w:tcPr>
          <w:p w14:paraId="5D0F0573" w14:textId="77777777" w:rsidR="00596321" w:rsidRPr="008B37EF" w:rsidRDefault="00596321" w:rsidP="00596321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</w:p>
          <w:p w14:paraId="2450E3D9" w14:textId="77777777" w:rsidR="00596321" w:rsidRDefault="00596321" w:rsidP="00040CA0">
            <w:pPr>
              <w:numPr>
                <w:ilvl w:val="0"/>
                <w:numId w:val="22"/>
              </w:numPr>
              <w:suppressAutoHyphens/>
              <w:spacing w:after="0"/>
            </w:pPr>
            <w:r>
              <w:rPr>
                <w:b/>
                <w:bCs/>
                <w:sz w:val="24"/>
                <w:szCs w:val="24"/>
              </w:rPr>
              <w:t xml:space="preserve">Movies file: </w:t>
            </w:r>
            <w:r w:rsidRPr="00DE37E6">
              <w:t>Each line</w:t>
            </w:r>
            <w:r>
              <w:t xml:space="preserve"> has</w:t>
            </w:r>
            <w:r w:rsidRPr="00DE37E6">
              <w:t xml:space="preserve"> </w:t>
            </w:r>
          </w:p>
          <w:p w14:paraId="4E41B1DB" w14:textId="77777777" w:rsidR="00596321" w:rsidRPr="00EA2F09" w:rsidRDefault="00596321" w:rsidP="00040CA0">
            <w:pPr>
              <w:pStyle w:val="ListParagraph"/>
              <w:numPr>
                <w:ilvl w:val="0"/>
                <w:numId w:val="23"/>
              </w:numPr>
              <w:tabs>
                <w:tab w:val="right" w:pos="254"/>
              </w:tabs>
              <w:suppressAutoHyphens/>
              <w:spacing w:after="0" w:line="240" w:lineRule="auto"/>
              <w:rPr>
                <w:b/>
                <w:bCs/>
              </w:rPr>
            </w:pPr>
            <w:r w:rsidRPr="00DE37E6">
              <w:t xml:space="preserve">a movie title, </w:t>
            </w:r>
          </w:p>
          <w:p w14:paraId="4950F6F9" w14:textId="77777777" w:rsidR="00596321" w:rsidRDefault="00596321" w:rsidP="00040CA0">
            <w:pPr>
              <w:pStyle w:val="ListParagraph"/>
              <w:numPr>
                <w:ilvl w:val="0"/>
                <w:numId w:val="23"/>
              </w:numPr>
              <w:tabs>
                <w:tab w:val="right" w:pos="254"/>
              </w:tabs>
              <w:suppressAutoHyphens/>
              <w:spacing w:after="0" w:line="240" w:lineRule="auto"/>
              <w:rPr>
                <w:b/>
                <w:bCs/>
              </w:rPr>
            </w:pPr>
            <w:r>
              <w:t>list of actors/</w:t>
            </w:r>
            <w:r w:rsidRPr="00DE37E6">
              <w:t>actresses delimited by '/'.</w:t>
            </w:r>
          </w:p>
          <w:p w14:paraId="421F952F" w14:textId="77777777" w:rsidR="00596321" w:rsidRPr="005B5B03" w:rsidRDefault="00596321" w:rsidP="00040CA0">
            <w:pPr>
              <w:numPr>
                <w:ilvl w:val="0"/>
                <w:numId w:val="22"/>
              </w:numPr>
              <w:suppressAutoHyphens/>
              <w:spacing w:after="0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Queries</w:t>
            </w:r>
            <w:r w:rsidRPr="00DE37E6">
              <w:rPr>
                <w:b/>
                <w:bCs/>
                <w:sz w:val="24"/>
                <w:szCs w:val="24"/>
              </w:rPr>
              <w:t xml:space="preserve"> file</w:t>
            </w:r>
            <w:r>
              <w:rPr>
                <w:b/>
                <w:bCs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</w:t>
            </w:r>
            <w:r w:rsidRPr="00DE37E6">
              <w:t xml:space="preserve">Each line </w:t>
            </w:r>
          </w:p>
          <w:p w14:paraId="50AB0709" w14:textId="77777777" w:rsidR="00596321" w:rsidRPr="005B5B03" w:rsidRDefault="00596321" w:rsidP="00040CA0">
            <w:pPr>
              <w:pStyle w:val="ListParagraph"/>
              <w:numPr>
                <w:ilvl w:val="0"/>
                <w:numId w:val="24"/>
              </w:numPr>
              <w:tabs>
                <w:tab w:val="right" w:pos="254"/>
              </w:tabs>
              <w:suppressAutoHyphens/>
              <w:spacing w:after="0" w:line="240" w:lineRule="auto"/>
            </w:pPr>
            <w:r>
              <w:lastRenderedPageBreak/>
              <w:t xml:space="preserve">pair </w:t>
            </w:r>
            <w:r w:rsidRPr="00DE37E6">
              <w:t xml:space="preserve">actors/actresses separated </w:t>
            </w:r>
            <w:r>
              <w:t>by '/'.</w:t>
            </w:r>
          </w:p>
          <w:p w14:paraId="4C39D1BD" w14:textId="77777777" w:rsidR="00596321" w:rsidRDefault="00596321" w:rsidP="00596321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613027F5" w14:textId="77777777" w:rsidR="00596321" w:rsidRDefault="00596321" w:rsidP="00596321">
            <w:pPr>
              <w:spacing w:after="0"/>
            </w:pPr>
            <w:r>
              <w:t>For each query pair, print out:</w:t>
            </w:r>
          </w:p>
          <w:p w14:paraId="0F79DC37" w14:textId="77777777" w:rsidR="00596321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</w:pPr>
            <w:r>
              <w:t xml:space="preserve">degree of separation </w:t>
            </w:r>
          </w:p>
          <w:p w14:paraId="6F3EF302" w14:textId="77777777" w:rsidR="00596321" w:rsidRPr="00417C62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  <w:rPr>
                <w:b/>
                <w:bCs/>
              </w:rPr>
            </w:pPr>
            <w:r>
              <w:t xml:space="preserve">relation strength </w:t>
            </w:r>
          </w:p>
          <w:p w14:paraId="363C6AE9" w14:textId="31ED14AD" w:rsidR="00596321" w:rsidRPr="00417C62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  <w:rPr>
                <w:b/>
                <w:bCs/>
              </w:rPr>
            </w:pPr>
            <w:r w:rsidRPr="00440254">
              <w:t>shortest chain of movies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6AA6CE8C" w14:textId="77777777" w:rsidR="00596321" w:rsidRDefault="00596321" w:rsidP="00596321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lastRenderedPageBreak/>
              <w:t xml:space="preserve">Document contains ONLY: </w:t>
            </w:r>
          </w:p>
          <w:p w14:paraId="1C4EBE55" w14:textId="77777777" w:rsidR="00596321" w:rsidRPr="00EA5EB3" w:rsidRDefault="00596321" w:rsidP="00040CA0">
            <w:pPr>
              <w:pStyle w:val="ListParagraph"/>
              <w:numPr>
                <w:ilvl w:val="0"/>
                <w:numId w:val="27"/>
              </w:numPr>
            </w:pPr>
            <w:r>
              <w:t>Entire s</w:t>
            </w:r>
            <w:r w:rsidRPr="00EA5EB3">
              <w:t xml:space="preserve">ource code </w:t>
            </w:r>
          </w:p>
          <w:p w14:paraId="13E884D2" w14:textId="77777777" w:rsidR="00596321" w:rsidRPr="00EA5EB3" w:rsidRDefault="00596321" w:rsidP="00040CA0">
            <w:pPr>
              <w:pStyle w:val="ListParagraph"/>
              <w:numPr>
                <w:ilvl w:val="0"/>
                <w:numId w:val="27"/>
              </w:numPr>
              <w:rPr>
                <w:rtl/>
                <w:lang w:bidi="ar-EG"/>
              </w:rPr>
            </w:pPr>
            <w:r>
              <w:t>Detailed a</w:t>
            </w:r>
            <w:r w:rsidRPr="00EA5EB3">
              <w:t>nalysis of your code</w:t>
            </w:r>
          </w:p>
          <w:p w14:paraId="46DE4C07" w14:textId="5A3C19C5" w:rsidR="00596321" w:rsidRPr="008A34A8" w:rsidRDefault="00596321" w:rsidP="00596321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 w:rsidRPr="00EA5EB3">
              <w:t xml:space="preserve">Execution time </w:t>
            </w:r>
            <w:r>
              <w:t>of "</w:t>
            </w:r>
            <w:r>
              <w:rPr>
                <w:b/>
                <w:bCs/>
              </w:rPr>
              <w:t>Complete</w:t>
            </w:r>
            <w:r w:rsidRPr="00F80CC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est</w:t>
            </w:r>
            <w:r>
              <w:t xml:space="preserve">" cases: </w:t>
            </w:r>
            <w:r w:rsidRPr="00EA5EB3">
              <w:t>before and after applying the optimization idea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9178B26" w14:textId="4EB57E38" w:rsidR="00596321" w:rsidRDefault="00596321" w:rsidP="00596321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49492F12" w14:textId="77777777" w:rsidR="00596321" w:rsidRDefault="00596321" w:rsidP="00040CA0">
            <w:pPr>
              <w:pStyle w:val="ListParagraph"/>
              <w:numPr>
                <w:ilvl w:val="1"/>
                <w:numId w:val="26"/>
              </w:numPr>
            </w:pPr>
            <w:r>
              <w:t xml:space="preserve">Calculate and print the </w:t>
            </w:r>
            <w:r w:rsidRPr="00F32F1E">
              <w:rPr>
                <w:b/>
                <w:bCs/>
              </w:rPr>
              <w:t>distribution</w:t>
            </w:r>
            <w:r>
              <w:t xml:space="preserve"> of degree of separation between a given actor and all others.</w:t>
            </w:r>
          </w:p>
          <w:p w14:paraId="179F97E3" w14:textId="77777777" w:rsidR="00596321" w:rsidRPr="0002149A" w:rsidRDefault="00596321" w:rsidP="00040CA0">
            <w:pPr>
              <w:pStyle w:val="ListParagraph"/>
              <w:numPr>
                <w:ilvl w:val="1"/>
                <w:numId w:val="26"/>
              </w:numPr>
              <w:rPr>
                <w:strike/>
              </w:rPr>
            </w:pPr>
            <w:r>
              <w:t xml:space="preserve">Find and display the </w:t>
            </w:r>
            <w:r w:rsidRPr="005A10A0">
              <w:rPr>
                <w:b/>
                <w:bCs/>
              </w:rPr>
              <w:t>strongest path</w:t>
            </w:r>
            <w:r>
              <w:t xml:space="preserve"> (based on the relation strength) between a query pair of actors.</w:t>
            </w:r>
          </w:p>
          <w:p w14:paraId="77420C24" w14:textId="6092AAD7" w:rsidR="00596321" w:rsidRPr="00FF289E" w:rsidRDefault="00596321" w:rsidP="00040CA0">
            <w:pPr>
              <w:pStyle w:val="ListParagraph"/>
              <w:numPr>
                <w:ilvl w:val="1"/>
                <w:numId w:val="26"/>
              </w:numPr>
              <w:rPr>
                <w:strike/>
              </w:rPr>
            </w:pPr>
            <w:r>
              <w:lastRenderedPageBreak/>
              <w:t xml:space="preserve">Find &amp; display the </w:t>
            </w:r>
            <w:r w:rsidRPr="005A10A0">
              <w:rPr>
                <w:b/>
                <w:bCs/>
              </w:rPr>
              <w:t>min number of movies</w:t>
            </w:r>
            <w:r>
              <w:t xml:space="preserve"> that link all actors together.</w:t>
            </w:r>
          </w:p>
        </w:tc>
      </w:tr>
      <w:tr w:rsidR="0080513E" w:rsidRPr="006740FD" w14:paraId="779C652D" w14:textId="77777777" w:rsidTr="00604DA8">
        <w:trPr>
          <w:trHeight w:val="2472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3903A157" w14:textId="77777777" w:rsidR="0080513E" w:rsidRDefault="0080513E" w:rsidP="008051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</w:tcPr>
          <w:p w14:paraId="5B515FFE" w14:textId="77777777" w:rsidR="0080513E" w:rsidRPr="00702606" w:rsidRDefault="0080513E" w:rsidP="0080513E">
            <w:pPr>
              <w:spacing w:after="0" w:line="240" w:lineRule="auto"/>
              <w:rPr>
                <w:b/>
                <w:bCs/>
                <w:u w:val="single"/>
              </w:rPr>
            </w:pPr>
          </w:p>
        </w:tc>
        <w:tc>
          <w:tcPr>
            <w:tcW w:w="2610" w:type="dxa"/>
            <w:vMerge/>
          </w:tcPr>
          <w:p w14:paraId="5BDC87DC" w14:textId="77777777" w:rsidR="0080513E" w:rsidRPr="008B37EF" w:rsidRDefault="0080513E" w:rsidP="0080513E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5CF20F18" w14:textId="77777777" w:rsidR="0080513E" w:rsidRDefault="0080513E" w:rsidP="0080513E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4D39F2AB" w14:textId="26BDBDA2" w:rsidR="0080513E" w:rsidRDefault="0080513E" w:rsidP="00040CA0">
            <w:pPr>
              <w:pStyle w:val="ListParagraph"/>
              <w:numPr>
                <w:ilvl w:val="0"/>
                <w:numId w:val="28"/>
              </w:numPr>
            </w:pPr>
            <w:r w:rsidRPr="00D6377C">
              <w:rPr>
                <w:b/>
                <w:bCs/>
              </w:rPr>
              <w:t>Read</w:t>
            </w:r>
            <w:r>
              <w:t xml:space="preserve"> and parse two files (Movies &amp; Queries) </w:t>
            </w:r>
          </w:p>
          <w:p w14:paraId="431F79FD" w14:textId="56EEB255" w:rsidR="0080513E" w:rsidRDefault="0080513E" w:rsidP="00040CA0">
            <w:pPr>
              <w:pStyle w:val="ListParagraph"/>
              <w:numPr>
                <w:ilvl w:val="0"/>
                <w:numId w:val="28"/>
              </w:numPr>
            </w:pPr>
            <w:r>
              <w:t>For each pair,</w:t>
            </w:r>
            <w:r w:rsidRPr="00440254">
              <w:t xml:space="preserve"> </w:t>
            </w:r>
            <w:r w:rsidRPr="00D6377C">
              <w:rPr>
                <w:b/>
                <w:bCs/>
              </w:rPr>
              <w:t>print out</w:t>
            </w:r>
            <w:r>
              <w:t xml:space="preserve"> the following:</w:t>
            </w:r>
            <w:r w:rsidRPr="00440254">
              <w:t xml:space="preserve"> </w:t>
            </w:r>
            <w:r>
              <w:t xml:space="preserve"> </w:t>
            </w:r>
          </w:p>
          <w:p w14:paraId="403EAAC7" w14:textId="35420AEA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742A97">
              <w:rPr>
                <w:b/>
                <w:bCs/>
              </w:rPr>
              <w:t>degree of separation</w:t>
            </w:r>
            <w:r w:rsidR="000131FB">
              <w:t xml:space="preserve"> </w:t>
            </w:r>
          </w:p>
          <w:p w14:paraId="6940C1BB" w14:textId="202B76E7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742A97">
              <w:rPr>
                <w:b/>
                <w:bCs/>
              </w:rPr>
              <w:t>relation strength</w:t>
            </w:r>
            <w:r w:rsidR="000131FB">
              <w:t xml:space="preserve"> </w:t>
            </w:r>
          </w:p>
          <w:p w14:paraId="0CB6148A" w14:textId="673EDCF1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0131FB">
              <w:rPr>
                <w:b/>
                <w:bCs/>
              </w:rPr>
              <w:t>shortest chain of movies</w:t>
            </w:r>
          </w:p>
          <w:p w14:paraId="3654F50A" w14:textId="79666577" w:rsidR="0080513E" w:rsidRPr="000131FB" w:rsidRDefault="000131FB" w:rsidP="00040CA0">
            <w:pPr>
              <w:pStyle w:val="ListParagraph"/>
              <w:numPr>
                <w:ilvl w:val="0"/>
                <w:numId w:val="28"/>
              </w:numPr>
            </w:pPr>
            <w:r w:rsidRPr="000131FB">
              <w:rPr>
                <w:b/>
                <w:bCs/>
              </w:rPr>
              <w:t>Optimize</w:t>
            </w:r>
            <w:r>
              <w:t xml:space="preserve"> the calculation of the degree of separation to be run in </w:t>
            </w:r>
            <w:r w:rsidRPr="000131FB">
              <w:rPr>
                <w:b/>
                <w:bCs/>
                <w:i/>
                <w:iCs/>
              </w:rPr>
              <w:t>sublinear</w:t>
            </w:r>
            <w:r>
              <w:t xml:space="preserve"> time </w:t>
            </w:r>
            <w:r w:rsidRPr="000131FB">
              <w:rPr>
                <w:b/>
                <w:bCs/>
                <w:color w:val="FF0000"/>
              </w:rPr>
              <w:t xml:space="preserve">  </w:t>
            </w:r>
            <w:r w:rsidR="0080513E" w:rsidRPr="00440254">
              <w:t xml:space="preserve"> </w:t>
            </w:r>
          </w:p>
        </w:tc>
        <w:tc>
          <w:tcPr>
            <w:tcW w:w="810" w:type="dxa"/>
            <w:vAlign w:val="center"/>
          </w:tcPr>
          <w:p w14:paraId="74494C9B" w14:textId="1B78FE3E" w:rsidR="0080513E" w:rsidRDefault="0080513E" w:rsidP="0080513E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3B0CDD8E" w14:textId="77777777" w:rsidR="0080513E" w:rsidRDefault="0080513E" w:rsidP="00040CA0">
            <w:pPr>
              <w:pStyle w:val="ListParagraph"/>
              <w:numPr>
                <w:ilvl w:val="1"/>
                <w:numId w:val="26"/>
              </w:numPr>
            </w:pPr>
          </w:p>
        </w:tc>
      </w:tr>
      <w:tr w:rsidR="007E7367" w:rsidRPr="006740FD" w14:paraId="04A0D4F5" w14:textId="77777777" w:rsidTr="00F51E8E">
        <w:trPr>
          <w:trHeight w:val="1614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19E98E38" w14:textId="08CA8DA9" w:rsidR="007E7367" w:rsidRPr="004E5213" w:rsidRDefault="002E527A" w:rsidP="007E7367">
            <w:pPr>
              <w:spacing w:after="0" w:line="240" w:lineRule="auto"/>
              <w:jc w:val="center"/>
              <w:rPr>
                <w:b/>
                <w:bCs/>
              </w:rPr>
            </w:pPr>
            <w:hyperlink r:id="rId15" w:history="1">
              <w:r w:rsidR="007E7367" w:rsidRPr="004E5213">
                <w:rPr>
                  <w:rStyle w:val="Hyperlink"/>
                  <w:b/>
                  <w:bCs/>
                </w:rPr>
                <w:t>WordNet Semantics</w:t>
              </w:r>
            </w:hyperlink>
            <w:r w:rsidR="007E7367" w:rsidRPr="004E5213">
              <w:rPr>
                <w:b/>
                <w:bCs/>
              </w:rPr>
              <w:t xml:space="preserve"> </w:t>
            </w:r>
          </w:p>
          <w:p w14:paraId="549BC16E" w14:textId="77777777" w:rsidR="007E7367" w:rsidRDefault="007E7367" w:rsidP="007E7367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 w:val="restart"/>
          </w:tcPr>
          <w:p w14:paraId="76588B73" w14:textId="210CDE0C" w:rsidR="007E7367" w:rsidRPr="00702606" w:rsidRDefault="007E7367" w:rsidP="007E7367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  <w:r>
              <w:t>NONE</w:t>
            </w:r>
          </w:p>
        </w:tc>
        <w:tc>
          <w:tcPr>
            <w:tcW w:w="2610" w:type="dxa"/>
            <w:vMerge w:val="restart"/>
          </w:tcPr>
          <w:p w14:paraId="4CF28A52" w14:textId="77777777" w:rsidR="007E7367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  <w:r>
              <w:rPr>
                <w:b/>
                <w:bCs/>
              </w:rPr>
              <w:t xml:space="preserve"> </w:t>
            </w:r>
          </w:p>
          <w:p w14:paraId="0FB145B5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401D2F">
              <w:t>List of synsets</w:t>
            </w:r>
          </w:p>
          <w:p w14:paraId="1ECBE308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401D2F">
              <w:t>List of hypernyms</w:t>
            </w:r>
            <w:r>
              <w:t xml:space="preserve"> (parents)</w:t>
            </w:r>
          </w:p>
          <w:p w14:paraId="0ED17F2E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6B6669">
              <w:t>Semantic</w:t>
            </w:r>
            <w:r>
              <w:t xml:space="preserve"> r</w:t>
            </w:r>
            <w:r w:rsidRPr="006B6669">
              <w:t xml:space="preserve">elations </w:t>
            </w:r>
            <w:r>
              <w:t>queries</w:t>
            </w:r>
          </w:p>
          <w:p w14:paraId="1608AFF3" w14:textId="77777777" w:rsidR="007E7367" w:rsidRPr="00CA4D84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>
              <w:t>Outcast detection queries</w:t>
            </w:r>
          </w:p>
          <w:p w14:paraId="6652C582" w14:textId="77777777" w:rsidR="007E7367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106FE9F7" w14:textId="77777777" w:rsidR="007E7367" w:rsidRDefault="007E7367" w:rsidP="007E7367">
            <w:pPr>
              <w:pStyle w:val="ListParagraph"/>
              <w:numPr>
                <w:ilvl w:val="0"/>
                <w:numId w:val="31"/>
              </w:numPr>
              <w:tabs>
                <w:tab w:val="right" w:pos="254"/>
              </w:tabs>
              <w:spacing w:after="0" w:line="240" w:lineRule="auto"/>
            </w:pPr>
            <w:r>
              <w:t>Semantic relatedness (dist, sca)</w:t>
            </w:r>
          </w:p>
          <w:p w14:paraId="3DEAA999" w14:textId="306F6520" w:rsidR="007E7367" w:rsidRPr="008B37EF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>
              <w:t>Detect the outcast noun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0B2DCE53" w14:textId="77777777" w:rsidR="007E7367" w:rsidRDefault="007E7367" w:rsidP="007E7367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775107DD" w14:textId="77777777" w:rsidR="007E7367" w:rsidRDefault="007E7367" w:rsidP="007E7367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Describe the data structure(s) you used to store the information of “synsets” file. Why did you make this choice?</w:t>
            </w:r>
          </w:p>
          <w:p w14:paraId="7AA78E96" w14:textId="77777777" w:rsidR="007E7367" w:rsidRDefault="007E7367" w:rsidP="007E7367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Describe the data structure(s) you used to store the information of “hypernyms” file. Why did you make this choice?</w:t>
            </w:r>
          </w:p>
          <w:p w14:paraId="6E791EEE" w14:textId="09160083" w:rsidR="007E7367" w:rsidRPr="008A34A8" w:rsidRDefault="007E7367" w:rsidP="007E7367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>
              <w:t>Describe your algorithm to compute the shortest common ancestor. Show the detailed analysis of the corresponding code?</w:t>
            </w:r>
          </w:p>
        </w:tc>
        <w:tc>
          <w:tcPr>
            <w:tcW w:w="810" w:type="dxa"/>
            <w:vAlign w:val="center"/>
          </w:tcPr>
          <w:p w14:paraId="37A49430" w14:textId="2C1E6A59" w:rsidR="007E7367" w:rsidRDefault="007E7367" w:rsidP="007E7367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0EFF70FF" w14:textId="77777777" w:rsidR="007E7367" w:rsidRPr="006E7A9B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  <w:rPr>
                <w:sz w:val="24"/>
                <w:szCs w:val="24"/>
              </w:rPr>
            </w:pPr>
            <w:r>
              <w:t xml:space="preserve">More efficient solution of SCA between </w:t>
            </w:r>
            <w:r w:rsidRPr="007B7084">
              <w:rPr>
                <w:color w:val="FF0000"/>
              </w:rPr>
              <w:t>Two Synsets IDs</w:t>
            </w:r>
          </w:p>
          <w:p w14:paraId="3FD5B580" w14:textId="4F948000" w:rsidR="007E7367" w:rsidRPr="006E7A9B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  <w:rPr>
                <w:sz w:val="24"/>
                <w:szCs w:val="24"/>
              </w:rPr>
            </w:pPr>
            <w:r>
              <w:t>Efficient Calculation of Distance and SCA between</w:t>
            </w:r>
            <w:r w:rsidRPr="006E7A9B">
              <w:rPr>
                <w:color w:val="FF0000"/>
              </w:rPr>
              <w:t xml:space="preserve"> Two Nouns</w:t>
            </w:r>
          </w:p>
        </w:tc>
      </w:tr>
      <w:tr w:rsidR="007E7367" w:rsidRPr="006740FD" w14:paraId="59669C3C" w14:textId="77777777" w:rsidTr="001300EF">
        <w:trPr>
          <w:trHeight w:val="1614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6D11D79B" w14:textId="77777777" w:rsidR="007E7367" w:rsidRDefault="007E7367" w:rsidP="007E7367">
            <w:pPr>
              <w:spacing w:after="0" w:line="240" w:lineRule="auto"/>
              <w:jc w:val="center"/>
            </w:pPr>
          </w:p>
        </w:tc>
        <w:tc>
          <w:tcPr>
            <w:tcW w:w="1556" w:type="dxa"/>
            <w:vMerge/>
          </w:tcPr>
          <w:p w14:paraId="60895489" w14:textId="77777777" w:rsidR="007E7367" w:rsidRDefault="007E7367" w:rsidP="007E7367">
            <w:pPr>
              <w:spacing w:after="0" w:line="240" w:lineRule="auto"/>
              <w:jc w:val="center"/>
            </w:pPr>
          </w:p>
        </w:tc>
        <w:tc>
          <w:tcPr>
            <w:tcW w:w="2610" w:type="dxa"/>
            <w:vMerge/>
          </w:tcPr>
          <w:p w14:paraId="0F7CF619" w14:textId="77777777" w:rsidR="007E7367" w:rsidRPr="008B37EF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25E29A1F" w14:textId="77777777" w:rsidR="007E7367" w:rsidRDefault="007E7367" w:rsidP="007E7367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013F5D2D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Graph construction</w:t>
            </w:r>
          </w:p>
          <w:p w14:paraId="76E62684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Two mapping functions:</w:t>
            </w:r>
          </w:p>
          <w:p w14:paraId="7660855F" w14:textId="77777777" w:rsidR="007E7367" w:rsidRDefault="007E7367" w:rsidP="007E7367">
            <w:pPr>
              <w:pStyle w:val="ListParagraph"/>
              <w:numPr>
                <w:ilvl w:val="0"/>
                <w:numId w:val="34"/>
              </w:numPr>
            </w:pPr>
            <w:r>
              <w:t>Noun to SynsetsIDs</w:t>
            </w:r>
          </w:p>
          <w:p w14:paraId="6FE976C9" w14:textId="77777777" w:rsidR="007E7367" w:rsidRDefault="007E7367" w:rsidP="007E7367">
            <w:pPr>
              <w:pStyle w:val="ListParagraph"/>
              <w:numPr>
                <w:ilvl w:val="0"/>
                <w:numId w:val="34"/>
              </w:numPr>
            </w:pPr>
            <w:r>
              <w:t>SynsetsID to Nouns</w:t>
            </w:r>
          </w:p>
          <w:p w14:paraId="6A7EDECC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Distance and the shortest common ancestor between:</w:t>
            </w:r>
          </w:p>
          <w:p w14:paraId="203639F6" w14:textId="77777777" w:rsidR="007E7367" w:rsidRDefault="007E7367" w:rsidP="007E7367">
            <w:pPr>
              <w:pStyle w:val="ListParagraph"/>
              <w:numPr>
                <w:ilvl w:val="0"/>
                <w:numId w:val="36"/>
              </w:numPr>
            </w:pPr>
            <w:r>
              <w:t>Two synsets IDs</w:t>
            </w:r>
          </w:p>
          <w:p w14:paraId="5B5A63E3" w14:textId="77777777" w:rsidR="007E7367" w:rsidRDefault="007E7367" w:rsidP="007E7367">
            <w:pPr>
              <w:pStyle w:val="ListParagraph"/>
              <w:numPr>
                <w:ilvl w:val="0"/>
                <w:numId w:val="36"/>
              </w:numPr>
            </w:pPr>
            <w:r>
              <w:t>Two words</w:t>
            </w:r>
          </w:p>
          <w:p w14:paraId="35B6ED48" w14:textId="77777777" w:rsidR="007E7367" w:rsidRPr="00C468F4" w:rsidRDefault="007E7367" w:rsidP="007E7367">
            <w:pPr>
              <w:pStyle w:val="ListParagraph"/>
              <w:numPr>
                <w:ilvl w:val="0"/>
                <w:numId w:val="35"/>
              </w:numPr>
            </w:pPr>
            <w:r w:rsidRPr="00C468F4">
              <w:t>Answer the two questions by finding:</w:t>
            </w:r>
          </w:p>
          <w:p w14:paraId="45B9B9A0" w14:textId="77777777" w:rsidR="007E7367" w:rsidRPr="00C468F4" w:rsidRDefault="007E7367" w:rsidP="007E7367">
            <w:pPr>
              <w:pStyle w:val="ListParagraph"/>
              <w:numPr>
                <w:ilvl w:val="0"/>
                <w:numId w:val="37"/>
              </w:numPr>
            </w:pPr>
            <w:r w:rsidRPr="00C468F4">
              <w:t xml:space="preserve">Semantic relatedness </w:t>
            </w:r>
          </w:p>
          <w:p w14:paraId="47F9C6E4" w14:textId="0112FA22" w:rsidR="007E7367" w:rsidRPr="008A34A8" w:rsidRDefault="007E7367" w:rsidP="007E7367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 w:rsidRPr="00C468F4">
              <w:t xml:space="preserve">Outcast noun 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5450004E" w14:textId="50129702" w:rsidR="007E7367" w:rsidRDefault="007E7367" w:rsidP="007E7367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1C288442" w14:textId="77777777" w:rsidR="007E7367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</w:pPr>
          </w:p>
        </w:tc>
      </w:tr>
    </w:tbl>
    <w:p w14:paraId="0DED38C4" w14:textId="77777777" w:rsidR="002E02A9" w:rsidRDefault="002E02A9">
      <w:pPr>
        <w:rPr>
          <w:sz w:val="2"/>
          <w:szCs w:val="2"/>
        </w:rPr>
      </w:pPr>
    </w:p>
    <w:p w14:paraId="60A76F19" w14:textId="77777777" w:rsidR="002E02A9" w:rsidRDefault="002E02A9">
      <w:pPr>
        <w:spacing w:after="0" w:line="240" w:lineRule="auto"/>
        <w:rPr>
          <w:sz w:val="2"/>
          <w:szCs w:val="2"/>
        </w:rPr>
      </w:pPr>
    </w:p>
    <w:p w14:paraId="125DFF41" w14:textId="77777777" w:rsidR="001F438F" w:rsidRDefault="001F438F">
      <w:pPr>
        <w:rPr>
          <w:sz w:val="2"/>
          <w:szCs w:val="2"/>
        </w:rPr>
      </w:pPr>
    </w:p>
    <w:p w14:paraId="3B162D0A" w14:textId="77777777" w:rsidR="001F438F" w:rsidRDefault="001F438F">
      <w:pPr>
        <w:spacing w:after="0" w:line="240" w:lineRule="auto"/>
        <w:rPr>
          <w:sz w:val="2"/>
          <w:szCs w:val="2"/>
        </w:rPr>
      </w:pPr>
    </w:p>
    <w:p w14:paraId="5CCABCF6" w14:textId="34DB5666" w:rsidR="00E23FBC" w:rsidRDefault="00E23FBC">
      <w:pPr>
        <w:rPr>
          <w:sz w:val="2"/>
          <w:szCs w:val="2"/>
        </w:rPr>
      </w:pPr>
    </w:p>
    <w:p w14:paraId="5D8E5607" w14:textId="3887359E" w:rsidR="00AC5460" w:rsidRDefault="00AC5460">
      <w:pPr>
        <w:rPr>
          <w:sz w:val="2"/>
          <w:szCs w:val="2"/>
        </w:rPr>
      </w:pPr>
    </w:p>
    <w:p w14:paraId="3620B788" w14:textId="202D9AAD" w:rsidR="00AC5460" w:rsidRDefault="00AC5460">
      <w:pPr>
        <w:rPr>
          <w:sz w:val="2"/>
          <w:szCs w:val="2"/>
        </w:rPr>
      </w:pPr>
    </w:p>
    <w:p w14:paraId="10939027" w14:textId="080DEF94" w:rsidR="00AC5460" w:rsidRDefault="00AC5460">
      <w:pPr>
        <w:rPr>
          <w:sz w:val="2"/>
          <w:szCs w:val="2"/>
        </w:rPr>
      </w:pPr>
    </w:p>
    <w:p w14:paraId="19ACB837" w14:textId="1223D958" w:rsidR="00AC5460" w:rsidRDefault="00AC5460">
      <w:pPr>
        <w:rPr>
          <w:sz w:val="2"/>
          <w:szCs w:val="2"/>
        </w:rPr>
      </w:pPr>
    </w:p>
    <w:p w14:paraId="0455C3C3" w14:textId="6943CB8E" w:rsidR="00AC5460" w:rsidRDefault="00AC5460">
      <w:pPr>
        <w:rPr>
          <w:sz w:val="2"/>
          <w:szCs w:val="2"/>
        </w:rPr>
      </w:pPr>
    </w:p>
    <w:p w14:paraId="68E4FDDF" w14:textId="33EC3472" w:rsidR="00AC5460" w:rsidRDefault="00AC5460">
      <w:pPr>
        <w:rPr>
          <w:sz w:val="2"/>
          <w:szCs w:val="2"/>
        </w:rPr>
      </w:pPr>
    </w:p>
    <w:p w14:paraId="07A4CA7E" w14:textId="57F8E56A" w:rsidR="00AC5460" w:rsidRDefault="00AC5460">
      <w:pPr>
        <w:rPr>
          <w:sz w:val="2"/>
          <w:szCs w:val="2"/>
        </w:rPr>
      </w:pPr>
    </w:p>
    <w:p w14:paraId="028602B5" w14:textId="6A227C25" w:rsidR="00AC5460" w:rsidRDefault="00AC5460">
      <w:pPr>
        <w:rPr>
          <w:sz w:val="2"/>
          <w:szCs w:val="2"/>
        </w:rPr>
      </w:pPr>
    </w:p>
    <w:p w14:paraId="48017F98" w14:textId="7C88C720" w:rsidR="00AC5460" w:rsidRDefault="00AC5460">
      <w:pPr>
        <w:rPr>
          <w:sz w:val="2"/>
          <w:szCs w:val="2"/>
        </w:rPr>
      </w:pPr>
    </w:p>
    <w:p w14:paraId="264C1FD2" w14:textId="516D853E" w:rsidR="00AC5460" w:rsidRDefault="00AC5460">
      <w:pPr>
        <w:rPr>
          <w:sz w:val="2"/>
          <w:szCs w:val="2"/>
        </w:rPr>
      </w:pPr>
    </w:p>
    <w:p w14:paraId="719D8013" w14:textId="42474FF7" w:rsidR="00AC5460" w:rsidRDefault="00AC5460">
      <w:pPr>
        <w:rPr>
          <w:sz w:val="2"/>
          <w:szCs w:val="2"/>
        </w:rPr>
      </w:pPr>
    </w:p>
    <w:p w14:paraId="44D38255" w14:textId="013BDB49" w:rsidR="00AC5460" w:rsidRDefault="00AC5460">
      <w:pPr>
        <w:rPr>
          <w:sz w:val="2"/>
          <w:szCs w:val="2"/>
        </w:rPr>
      </w:pPr>
    </w:p>
    <w:p w14:paraId="70584247" w14:textId="04F397EE" w:rsidR="00AC5460" w:rsidRDefault="00AC5460">
      <w:pPr>
        <w:rPr>
          <w:sz w:val="2"/>
          <w:szCs w:val="2"/>
        </w:rPr>
      </w:pPr>
    </w:p>
    <w:p w14:paraId="10184753" w14:textId="0E750808" w:rsidR="00AC5460" w:rsidRDefault="00AC5460">
      <w:pPr>
        <w:rPr>
          <w:sz w:val="2"/>
          <w:szCs w:val="2"/>
        </w:rPr>
      </w:pPr>
    </w:p>
    <w:p w14:paraId="3AC1DC52" w14:textId="77777777" w:rsidR="00AC5460" w:rsidRPr="00B94AC0" w:rsidRDefault="00AC5460">
      <w:pPr>
        <w:rPr>
          <w:sz w:val="2"/>
          <w:szCs w:val="2"/>
        </w:rPr>
      </w:pPr>
    </w:p>
    <w:tbl>
      <w:tblPr>
        <w:tblStyle w:val="TableGrid"/>
        <w:tblW w:w="137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53"/>
        <w:gridCol w:w="2408"/>
        <w:gridCol w:w="2577"/>
        <w:gridCol w:w="2700"/>
        <w:gridCol w:w="2250"/>
        <w:gridCol w:w="2520"/>
      </w:tblGrid>
      <w:tr w:rsidR="004630B2" w:rsidRPr="006F2286" w14:paraId="7278A7B2" w14:textId="1A4C56ED" w:rsidTr="001B5A86">
        <w:tc>
          <w:tcPr>
            <w:tcW w:w="1253" w:type="dxa"/>
            <w:shd w:val="clear" w:color="auto" w:fill="BFBFBF" w:themeFill="background1" w:themeFillShade="BF"/>
            <w:vAlign w:val="center"/>
          </w:tcPr>
          <w:p w14:paraId="52905C37" w14:textId="77777777" w:rsidR="004630B2" w:rsidRPr="006F2286" w:rsidRDefault="004630B2" w:rsidP="00ED14EC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F2286">
              <w:rPr>
                <w:b/>
                <w:bCs/>
                <w:sz w:val="24"/>
                <w:szCs w:val="24"/>
              </w:rPr>
              <w:t>Delivery</w:t>
            </w:r>
          </w:p>
        </w:tc>
        <w:tc>
          <w:tcPr>
            <w:tcW w:w="2408" w:type="dxa"/>
            <w:shd w:val="clear" w:color="auto" w:fill="BFBFBF" w:themeFill="background1" w:themeFillShade="BF"/>
            <w:vAlign w:val="center"/>
          </w:tcPr>
          <w:p w14:paraId="072E9ECC" w14:textId="3A5516DD" w:rsidR="004630B2" w:rsidRPr="00ED14EC" w:rsidRDefault="002E527A" w:rsidP="00ED14EC">
            <w:pPr>
              <w:spacing w:after="0" w:line="240" w:lineRule="auto"/>
              <w:jc w:val="center"/>
              <w:rPr>
                <w:b/>
                <w:bCs/>
              </w:rPr>
            </w:pPr>
            <w:hyperlink r:id="rId16" w:history="1">
              <w:r w:rsidR="004630B2" w:rsidRPr="00ED14EC">
                <w:rPr>
                  <w:rStyle w:val="Hyperlink"/>
                  <w:b/>
                  <w:bCs/>
                </w:rPr>
                <w:t>Intelligent</w:t>
              </w:r>
            </w:hyperlink>
            <w:r w:rsidR="004630B2" w:rsidRPr="00ED14EC">
              <w:rPr>
                <w:rStyle w:val="Hyperlink"/>
                <w:b/>
                <w:bCs/>
              </w:rPr>
              <w:t xml:space="preserve"> </w:t>
            </w:r>
            <w:hyperlink r:id="rId17" w:history="1">
              <w:r w:rsidR="004630B2" w:rsidRPr="00ED14EC">
                <w:rPr>
                  <w:rStyle w:val="Hyperlink"/>
                  <w:b/>
                  <w:bCs/>
                </w:rPr>
                <w:t>Scissors</w:t>
              </w:r>
            </w:hyperlink>
          </w:p>
        </w:tc>
        <w:tc>
          <w:tcPr>
            <w:tcW w:w="2577" w:type="dxa"/>
            <w:shd w:val="clear" w:color="auto" w:fill="BFBFBF" w:themeFill="background1" w:themeFillShade="BF"/>
            <w:vAlign w:val="center"/>
          </w:tcPr>
          <w:p w14:paraId="1B00E18F" w14:textId="1CB16DD9" w:rsidR="004630B2" w:rsidRDefault="002E527A" w:rsidP="00ED14EC">
            <w:pPr>
              <w:spacing w:after="0" w:line="240" w:lineRule="auto"/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hyperlink r:id="rId18" w:history="1">
              <w:r w:rsidR="004630B2" w:rsidRPr="004E1B04">
                <w:rPr>
                  <w:rStyle w:val="Hyperlink"/>
                  <w:b/>
                  <w:bCs/>
                </w:rPr>
                <w:t>Image Quantization</w:t>
              </w:r>
            </w:hyperlink>
            <w:r w:rsidR="004630B2" w:rsidRPr="004E1B04">
              <w:rPr>
                <w:b/>
                <w:bCs/>
              </w:rPr>
              <w:t xml:space="preserve"> </w:t>
            </w:r>
          </w:p>
        </w:tc>
        <w:tc>
          <w:tcPr>
            <w:tcW w:w="2700" w:type="dxa"/>
            <w:shd w:val="clear" w:color="auto" w:fill="BFBFBF" w:themeFill="background1" w:themeFillShade="BF"/>
            <w:vAlign w:val="center"/>
          </w:tcPr>
          <w:p w14:paraId="228EB268" w14:textId="29B0FA6C" w:rsidR="004630B2" w:rsidRDefault="002E527A" w:rsidP="00ED14EC">
            <w:pPr>
              <w:spacing w:after="0" w:line="240" w:lineRule="auto"/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hyperlink r:id="rId19" w:history="1">
              <w:r w:rsidR="004630B2" w:rsidRPr="00334617">
                <w:rPr>
                  <w:rStyle w:val="Hyperlink"/>
                  <w:b/>
                  <w:bCs/>
                </w:rPr>
                <w:t>N PUZZLE</w:t>
              </w:r>
            </w:hyperlink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75EFF65" w14:textId="257F1D67" w:rsidR="004630B2" w:rsidRPr="00D841C5" w:rsidRDefault="002E527A" w:rsidP="00ED14EC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hyperlink r:id="rId20" w:history="1">
              <w:r w:rsidR="004630B2" w:rsidRPr="00C44BF3">
                <w:rPr>
                  <w:rStyle w:val="Hyperlink"/>
                  <w:b/>
                  <w:bCs/>
                </w:rPr>
                <w:t>Small World Phenomenon</w:t>
              </w:r>
            </w:hyperlink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7DAF8FDF" w14:textId="6019B775" w:rsidR="004630B2" w:rsidRPr="00ED14EC" w:rsidRDefault="002E527A" w:rsidP="00C620DA">
            <w:pPr>
              <w:spacing w:after="0" w:line="240" w:lineRule="auto"/>
              <w:jc w:val="center"/>
              <w:rPr>
                <w:b/>
                <w:bCs/>
              </w:rPr>
            </w:pPr>
            <w:hyperlink r:id="rId21" w:history="1">
              <w:r w:rsidR="004630B2" w:rsidRPr="004E5213">
                <w:rPr>
                  <w:rStyle w:val="Hyperlink"/>
                  <w:b/>
                  <w:bCs/>
                </w:rPr>
                <w:t>WordNet Semantics</w:t>
              </w:r>
            </w:hyperlink>
          </w:p>
        </w:tc>
      </w:tr>
      <w:tr w:rsidR="004630B2" w:rsidRPr="006F2286" w14:paraId="6429E609" w14:textId="30433684" w:rsidTr="001B5A86">
        <w:trPr>
          <w:trHeight w:val="1861"/>
        </w:trPr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19C647FC" w14:textId="77777777" w:rsidR="004630B2" w:rsidRPr="006F2286" w:rsidRDefault="004630B2" w:rsidP="00947E52">
            <w:pPr>
              <w:spacing w:before="240"/>
              <w:rPr>
                <w:b/>
                <w:bCs/>
                <w:sz w:val="24"/>
                <w:szCs w:val="24"/>
              </w:rPr>
            </w:pPr>
            <w:r w:rsidRPr="006F2286">
              <w:rPr>
                <w:b/>
                <w:bCs/>
                <w:sz w:val="24"/>
                <w:szCs w:val="24"/>
              </w:rPr>
              <w:t>Milestone1</w:t>
            </w:r>
          </w:p>
          <w:p w14:paraId="13C39F3B" w14:textId="0C0D1AC2" w:rsidR="004630B2" w:rsidRPr="006F2286" w:rsidRDefault="004630B2" w:rsidP="00947E5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(START of Week Before Practical Exam)</w:t>
            </w:r>
          </w:p>
        </w:tc>
        <w:tc>
          <w:tcPr>
            <w:tcW w:w="2408" w:type="dxa"/>
          </w:tcPr>
          <w:p w14:paraId="57ACB083" w14:textId="77777777" w:rsidR="004630B2" w:rsidRPr="00C4610C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Construct a weighted graph for an image</w:t>
            </w:r>
          </w:p>
          <w:p w14:paraId="7591E945" w14:textId="77777777" w:rsidR="004630B2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EFFICIENT implementation of shortest path between start anchor point and free points.</w:t>
            </w:r>
          </w:p>
          <w:p w14:paraId="779CB5D4" w14:textId="77777777" w:rsidR="004630B2" w:rsidRPr="00C4610C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Backtrack the shortest path from a free point (mouse position) to the anchor point</w:t>
            </w:r>
          </w:p>
          <w:p w14:paraId="426D5683" w14:textId="4E2E6EE7" w:rsidR="004630B2" w:rsidRPr="00156108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Draw the path on the image by supporting multiple anchor points</w:t>
            </w:r>
          </w:p>
          <w:p w14:paraId="0B57C4BC" w14:textId="289720A6" w:rsidR="004630B2" w:rsidRPr="00156108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156108">
              <w:rPr>
                <w:sz w:val="24"/>
                <w:szCs w:val="24"/>
              </w:rPr>
              <w:t xml:space="preserve">Documentation </w:t>
            </w:r>
          </w:p>
        </w:tc>
        <w:tc>
          <w:tcPr>
            <w:tcW w:w="2577" w:type="dxa"/>
          </w:tcPr>
          <w:p w14:paraId="0CD04693" w14:textId="77777777" w:rsidR="004630B2" w:rsidRPr="00A450E0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 w:rsidRPr="00A450E0">
              <w:rPr>
                <w:sz w:val="24"/>
                <w:szCs w:val="24"/>
              </w:rPr>
              <w:t>Construct a weighted graph for distinct colors in the image</w:t>
            </w:r>
          </w:p>
          <w:p w14:paraId="2D302FFF" w14:textId="77777777" w:rsidR="004630B2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A450E0">
              <w:rPr>
                <w:sz w:val="24"/>
                <w:szCs w:val="24"/>
              </w:rPr>
              <w:t>mplementing the minimum spanning tree of the graph.</w:t>
            </w:r>
          </w:p>
          <w:p w14:paraId="284DB9D4" w14:textId="77777777" w:rsidR="004630B2" w:rsidRPr="00A450E0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 w:rsidRPr="00A450E0">
              <w:rPr>
                <w:sz w:val="24"/>
                <w:szCs w:val="24"/>
              </w:rPr>
              <w:t>Extracting the K clusters from the minimum spanning tree.</w:t>
            </w:r>
          </w:p>
          <w:p w14:paraId="48DEC88A" w14:textId="77777777" w:rsidR="004630B2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 w:rsidRPr="00A450E0">
              <w:rPr>
                <w:sz w:val="24"/>
                <w:szCs w:val="24"/>
              </w:rPr>
              <w:t>Calculating their centroids (Palette Generation)</w:t>
            </w:r>
            <w:r>
              <w:t xml:space="preserve"> </w:t>
            </w:r>
          </w:p>
          <w:p w14:paraId="4FEF3EEC" w14:textId="2B9F6D69" w:rsidR="004630B2" w:rsidRPr="008937B8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 w:rsidRPr="001C7E9E">
              <w:rPr>
                <w:sz w:val="24"/>
                <w:szCs w:val="24"/>
              </w:rPr>
              <w:t>Quantize the image by replacing the colors of each cluster by its representative color.</w:t>
            </w:r>
          </w:p>
          <w:p w14:paraId="493DBBCE" w14:textId="3CCE3D2B" w:rsidR="004630B2" w:rsidRPr="00C4610C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A450E0">
              <w:rPr>
                <w:sz w:val="24"/>
                <w:szCs w:val="24"/>
              </w:rPr>
              <w:t>ocumentation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00" w:type="dxa"/>
          </w:tcPr>
          <w:p w14:paraId="4BFDAC7D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Read</w:t>
            </w:r>
            <w:r w:rsidRPr="008B6BB0">
              <w:rPr>
                <w:sz w:val="24"/>
                <w:szCs w:val="24"/>
              </w:rPr>
              <w:t xml:space="preserve"> and parse the input file</w:t>
            </w:r>
          </w:p>
          <w:p w14:paraId="5DCF13A5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R</w:t>
            </w:r>
            <w:r w:rsidRPr="008B6BB0">
              <w:rPr>
                <w:b/>
                <w:bCs/>
                <w:sz w:val="24"/>
                <w:szCs w:val="24"/>
              </w:rPr>
              <w:t xml:space="preserve">epresent </w:t>
            </w:r>
            <w:r w:rsidRPr="008B6BB0">
              <w:rPr>
                <w:sz w:val="24"/>
                <w:szCs w:val="24"/>
              </w:rPr>
              <w:t xml:space="preserve">the N-puzzle in form of </w:t>
            </w:r>
            <w:r>
              <w:rPr>
                <w:sz w:val="24"/>
                <w:szCs w:val="24"/>
              </w:rPr>
              <w:t>graph/</w:t>
            </w:r>
            <w:r w:rsidRPr="008B6BB0">
              <w:rPr>
                <w:sz w:val="24"/>
                <w:szCs w:val="24"/>
              </w:rPr>
              <w:t xml:space="preserve">tree </w:t>
            </w:r>
          </w:p>
          <w:p w14:paraId="6C3191C8" w14:textId="77777777" w:rsidR="004630B2" w:rsidRPr="00511AB7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Implement A*</w:t>
            </w:r>
            <w:r w:rsidRPr="008B6BB0">
              <w:rPr>
                <w:sz w:val="24"/>
                <w:szCs w:val="24"/>
              </w:rPr>
              <w:t xml:space="preserve"> search algorithm using </w:t>
            </w:r>
            <w:r w:rsidRPr="008B6BB0">
              <w:rPr>
                <w:b/>
                <w:bCs/>
                <w:sz w:val="24"/>
                <w:szCs w:val="24"/>
              </w:rPr>
              <w:t>Hamming Distance</w:t>
            </w:r>
          </w:p>
          <w:p w14:paraId="2B301CB3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STEP by STEP display for the 3x3 case</w:t>
            </w:r>
            <w:r w:rsidRPr="008B6BB0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FC9B8CB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Modify A*</w:t>
            </w:r>
            <w:r w:rsidRPr="008B6BB0">
              <w:rPr>
                <w:sz w:val="24"/>
                <w:szCs w:val="24"/>
              </w:rPr>
              <w:t xml:space="preserve"> search algorithm to use </w:t>
            </w:r>
            <w:r w:rsidRPr="008B6BB0">
              <w:rPr>
                <w:b/>
                <w:bCs/>
                <w:sz w:val="24"/>
                <w:szCs w:val="24"/>
              </w:rPr>
              <w:t>Manhattan Distance</w:t>
            </w:r>
          </w:p>
          <w:p w14:paraId="288FAEC2" w14:textId="43C2578A" w:rsidR="004630B2" w:rsidRPr="00511AB7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Find a formula to indicate whether any given game state is solvable or not.</w:t>
            </w:r>
          </w:p>
          <w:p w14:paraId="0A3AB6D4" w14:textId="11A52AB1" w:rsidR="004630B2" w:rsidRPr="00C4610C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 xml:space="preserve">Documentation </w:t>
            </w:r>
          </w:p>
        </w:tc>
        <w:tc>
          <w:tcPr>
            <w:tcW w:w="2250" w:type="dxa"/>
          </w:tcPr>
          <w:p w14:paraId="5E3E1C5B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b/>
                <w:bCs/>
                <w:sz w:val="24"/>
                <w:szCs w:val="24"/>
              </w:rPr>
              <w:t>Read</w:t>
            </w:r>
            <w:r w:rsidRPr="00654CDF">
              <w:rPr>
                <w:sz w:val="24"/>
                <w:szCs w:val="24"/>
              </w:rPr>
              <w:t xml:space="preserve"> and parse two files (Movies &amp; Queries)</w:t>
            </w:r>
          </w:p>
          <w:p w14:paraId="7B93577B" w14:textId="77777777" w:rsidR="004630B2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Calculate </w:t>
            </w:r>
            <w:r w:rsidRPr="00654CDF">
              <w:rPr>
                <w:b/>
                <w:bCs/>
                <w:sz w:val="24"/>
                <w:szCs w:val="24"/>
              </w:rPr>
              <w:t>degree of separation</w:t>
            </w:r>
            <w:r w:rsidRPr="00654CDF">
              <w:rPr>
                <w:sz w:val="24"/>
                <w:szCs w:val="24"/>
              </w:rPr>
              <w:t xml:space="preserve"> for query pair</w:t>
            </w:r>
          </w:p>
          <w:p w14:paraId="5E9015B9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Calculate </w:t>
            </w:r>
            <w:r w:rsidRPr="00654CDF">
              <w:rPr>
                <w:b/>
                <w:bCs/>
                <w:sz w:val="24"/>
                <w:szCs w:val="24"/>
              </w:rPr>
              <w:t>relation strength</w:t>
            </w:r>
            <w:r w:rsidRPr="00654CDF">
              <w:rPr>
                <w:sz w:val="24"/>
                <w:szCs w:val="24"/>
              </w:rPr>
              <w:t xml:space="preserve"> for the query pair</w:t>
            </w:r>
          </w:p>
          <w:p w14:paraId="589E46C7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Print </w:t>
            </w:r>
            <w:r w:rsidRPr="00654CDF">
              <w:rPr>
                <w:b/>
                <w:bCs/>
                <w:sz w:val="24"/>
                <w:szCs w:val="24"/>
              </w:rPr>
              <w:t>shortest chain</w:t>
            </w:r>
            <w:r w:rsidRPr="00654CDF">
              <w:rPr>
                <w:sz w:val="24"/>
                <w:szCs w:val="24"/>
              </w:rPr>
              <w:t xml:space="preserve"> of movies</w:t>
            </w:r>
          </w:p>
          <w:p w14:paraId="123D84B2" w14:textId="77777777" w:rsidR="004630B2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Apply </w:t>
            </w:r>
            <w:r w:rsidRPr="00654CDF">
              <w:rPr>
                <w:b/>
                <w:bCs/>
                <w:sz w:val="24"/>
                <w:szCs w:val="24"/>
              </w:rPr>
              <w:t>optimization</w:t>
            </w:r>
            <w:r w:rsidRPr="00654CDF">
              <w:rPr>
                <w:sz w:val="24"/>
                <w:szCs w:val="24"/>
              </w:rPr>
              <w:t xml:space="preserve"> idea</w:t>
            </w:r>
          </w:p>
          <w:p w14:paraId="2F6C2DE8" w14:textId="342217D1" w:rsidR="004630B2" w:rsidRPr="00C4610C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ation</w:t>
            </w:r>
          </w:p>
        </w:tc>
        <w:tc>
          <w:tcPr>
            <w:tcW w:w="2520" w:type="dxa"/>
          </w:tcPr>
          <w:p w14:paraId="17DE5A06" w14:textId="77777777" w:rsidR="004630B2" w:rsidRPr="00A5796E" w:rsidRDefault="004630B2" w:rsidP="00241411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Graph</w:t>
            </w:r>
            <w:r w:rsidRPr="00A5796E">
              <w:rPr>
                <w:sz w:val="24"/>
                <w:szCs w:val="24"/>
              </w:rPr>
              <w:t xml:space="preserve"> construction</w:t>
            </w:r>
          </w:p>
          <w:p w14:paraId="5BECB1EB" w14:textId="77777777" w:rsidR="004630B2" w:rsidRPr="001B5A86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b/>
                <w:bCs/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Two mapping functions</w:t>
            </w:r>
          </w:p>
          <w:p w14:paraId="31BAAE38" w14:textId="3E70A714" w:rsidR="00177B1B" w:rsidRDefault="00177B1B" w:rsidP="00177B1B">
            <w:pPr>
              <w:pStyle w:val="ListParagraph"/>
              <w:numPr>
                <w:ilvl w:val="1"/>
                <w:numId w:val="10"/>
              </w:numPr>
              <w:ind w:left="420" w:hanging="192"/>
            </w:pPr>
            <w:r>
              <w:t>Noun to SynsetsIDs</w:t>
            </w:r>
          </w:p>
          <w:p w14:paraId="48300188" w14:textId="4B0A78F8" w:rsidR="00177B1B" w:rsidRPr="006D0140" w:rsidRDefault="00177B1B" w:rsidP="006D0140">
            <w:pPr>
              <w:pStyle w:val="ListParagraph"/>
              <w:numPr>
                <w:ilvl w:val="1"/>
                <w:numId w:val="10"/>
              </w:numPr>
              <w:ind w:left="420" w:hanging="192"/>
            </w:pPr>
            <w:r>
              <w:t>SynsetsID to Nouns</w:t>
            </w:r>
          </w:p>
          <w:p w14:paraId="51D5EA6D" w14:textId="77777777" w:rsidR="004630B2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Shortest common ancestor</w:t>
            </w:r>
            <w:r w:rsidRPr="00A5796E">
              <w:rPr>
                <w:sz w:val="24"/>
                <w:szCs w:val="24"/>
              </w:rPr>
              <w:t xml:space="preserve"> between two synsets IDs</w:t>
            </w:r>
          </w:p>
          <w:p w14:paraId="45EC6F41" w14:textId="6FD1EC5D" w:rsidR="00CB223A" w:rsidRDefault="00CB223A" w:rsidP="00CB223A">
            <w:pPr>
              <w:pStyle w:val="ListParagraph"/>
              <w:numPr>
                <w:ilvl w:val="0"/>
                <w:numId w:val="49"/>
              </w:numPr>
              <w:ind w:left="426" w:hanging="204"/>
            </w:pPr>
            <w:r>
              <w:t>Two synsets IDs</w:t>
            </w:r>
          </w:p>
          <w:p w14:paraId="3415454B" w14:textId="12D5194C" w:rsidR="001B5A86" w:rsidRPr="00CB223A" w:rsidRDefault="00CB223A" w:rsidP="001B5A86">
            <w:pPr>
              <w:pStyle w:val="ListParagraph"/>
              <w:numPr>
                <w:ilvl w:val="0"/>
                <w:numId w:val="49"/>
              </w:numPr>
              <w:ind w:left="426" w:hanging="204"/>
            </w:pPr>
            <w:r>
              <w:t>Two words</w:t>
            </w:r>
          </w:p>
          <w:p w14:paraId="0C501910" w14:textId="77777777" w:rsidR="001B5A86" w:rsidRPr="001B5A86" w:rsidRDefault="001B5A86" w:rsidP="001B5A86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Answer</w:t>
            </w:r>
            <w:r w:rsidRPr="001B5A86">
              <w:rPr>
                <w:sz w:val="24"/>
                <w:szCs w:val="24"/>
              </w:rPr>
              <w:t xml:space="preserve"> the two questions by finding:</w:t>
            </w:r>
          </w:p>
          <w:p w14:paraId="792BC1E1" w14:textId="77777777" w:rsidR="001B5A86" w:rsidRDefault="001B5A86" w:rsidP="001B5A86">
            <w:pPr>
              <w:pStyle w:val="ListParagraph"/>
              <w:numPr>
                <w:ilvl w:val="2"/>
                <w:numId w:val="10"/>
              </w:numPr>
              <w:ind w:left="420" w:hanging="120"/>
              <w:rPr>
                <w:sz w:val="24"/>
                <w:szCs w:val="24"/>
              </w:rPr>
            </w:pPr>
            <w:r w:rsidRPr="001B5A86">
              <w:rPr>
                <w:sz w:val="24"/>
                <w:szCs w:val="24"/>
              </w:rPr>
              <w:t>Semantic relatedness</w:t>
            </w:r>
          </w:p>
          <w:p w14:paraId="4CEB780A" w14:textId="44828761" w:rsidR="001B5A86" w:rsidRPr="001B5A86" w:rsidRDefault="001B5A86" w:rsidP="001B5A86">
            <w:pPr>
              <w:pStyle w:val="ListParagraph"/>
              <w:numPr>
                <w:ilvl w:val="2"/>
                <w:numId w:val="10"/>
              </w:numPr>
              <w:ind w:left="420" w:hanging="120"/>
              <w:rPr>
                <w:sz w:val="24"/>
                <w:szCs w:val="24"/>
              </w:rPr>
            </w:pPr>
            <w:r w:rsidRPr="001B5A86">
              <w:rPr>
                <w:sz w:val="24"/>
                <w:szCs w:val="24"/>
              </w:rPr>
              <w:t xml:space="preserve">Outcast noun </w:t>
            </w:r>
          </w:p>
          <w:p w14:paraId="1D8F251F" w14:textId="14383F92" w:rsidR="004630B2" w:rsidRPr="00C4610C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ation</w:t>
            </w:r>
          </w:p>
        </w:tc>
      </w:tr>
      <w:tr w:rsidR="004630B2" w:rsidRPr="006F2286" w14:paraId="7AA6D255" w14:textId="2FD30E26" w:rsidTr="001B5A86">
        <w:tc>
          <w:tcPr>
            <w:tcW w:w="13708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18D2088" w14:textId="77777777" w:rsidR="004630B2" w:rsidRPr="005D45EF" w:rsidRDefault="004630B2" w:rsidP="00A71837">
            <w:pPr>
              <w:spacing w:after="0"/>
              <w:rPr>
                <w:b/>
                <w:bCs/>
                <w:sz w:val="24"/>
                <w:szCs w:val="24"/>
              </w:rPr>
            </w:pPr>
            <w:r w:rsidRPr="005D45EF">
              <w:rPr>
                <w:b/>
                <w:bCs/>
                <w:sz w:val="24"/>
                <w:szCs w:val="24"/>
              </w:rPr>
              <w:t xml:space="preserve">For Milestone1: </w:t>
            </w:r>
          </w:p>
          <w:p w14:paraId="0E5BFB18" w14:textId="77777777" w:rsidR="004630B2" w:rsidRPr="0043300F" w:rsidRDefault="004630B2" w:rsidP="00947E52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91B56">
              <w:rPr>
                <w:b/>
                <w:bCs/>
                <w:color w:val="FF0000"/>
                <w:sz w:val="24"/>
                <w:szCs w:val="24"/>
              </w:rPr>
              <w:t>MUST</w:t>
            </w:r>
            <w:r w:rsidRPr="00B91B56">
              <w:rPr>
                <w:sz w:val="24"/>
                <w:szCs w:val="24"/>
              </w:rPr>
              <w:t xml:space="preserve"> deliver the required tasks and </w:t>
            </w:r>
            <w:r w:rsidRPr="00B91B56">
              <w:rPr>
                <w:b/>
                <w:bCs/>
                <w:color w:val="FF0000"/>
                <w:sz w:val="24"/>
                <w:szCs w:val="24"/>
              </w:rPr>
              <w:t>ENSURE</w:t>
            </w:r>
            <w:r w:rsidRPr="00B91B56">
              <w:rPr>
                <w:b/>
                <w:bCs/>
                <w:sz w:val="24"/>
                <w:szCs w:val="24"/>
              </w:rPr>
              <w:t xml:space="preserve"> </w:t>
            </w:r>
            <w:r w:rsidRPr="00B91B56">
              <w:rPr>
                <w:sz w:val="24"/>
                <w:szCs w:val="24"/>
              </w:rPr>
              <w:t xml:space="preserve">it’s worked correctly </w:t>
            </w:r>
          </w:p>
          <w:p w14:paraId="14269112" w14:textId="5FE27980" w:rsidR="004630B2" w:rsidRPr="005D45EF" w:rsidRDefault="004630B2" w:rsidP="00947E52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84396D">
              <w:rPr>
                <w:b/>
                <w:bCs/>
                <w:color w:val="FF0000"/>
                <w:sz w:val="24"/>
                <w:szCs w:val="24"/>
              </w:rPr>
              <w:t>MUST</w:t>
            </w:r>
            <w:r w:rsidRPr="0084396D">
              <w:rPr>
                <w:sz w:val="24"/>
                <w:szCs w:val="24"/>
              </w:rPr>
              <w:t xml:space="preserve"> deliver in your scheduled time (TO BE ANNOUNCED)</w:t>
            </w:r>
          </w:p>
        </w:tc>
      </w:tr>
    </w:tbl>
    <w:p w14:paraId="0362317C" w14:textId="77777777" w:rsidR="00D575A8" w:rsidRDefault="00D575A8"/>
    <w:sectPr w:rsidR="00D575A8" w:rsidSect="0031110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93A84" w14:textId="77777777" w:rsidR="005040A5" w:rsidRDefault="005040A5" w:rsidP="00311953">
      <w:pPr>
        <w:spacing w:after="0" w:line="240" w:lineRule="auto"/>
      </w:pPr>
      <w:r>
        <w:separator/>
      </w:r>
    </w:p>
  </w:endnote>
  <w:endnote w:type="continuationSeparator" w:id="0">
    <w:p w14:paraId="6B64CD66" w14:textId="77777777" w:rsidR="005040A5" w:rsidRDefault="005040A5" w:rsidP="00311953">
      <w:pPr>
        <w:spacing w:after="0" w:line="240" w:lineRule="auto"/>
      </w:pPr>
      <w:r>
        <w:continuationSeparator/>
      </w:r>
    </w:p>
  </w:endnote>
  <w:endnote w:type="continuationNotice" w:id="1">
    <w:p w14:paraId="09F7816B" w14:textId="77777777" w:rsidR="00CA7C4F" w:rsidRDefault="00CA7C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637BB" w14:textId="77777777" w:rsidR="005040A5" w:rsidRDefault="005040A5" w:rsidP="00311953">
      <w:pPr>
        <w:spacing w:after="0" w:line="240" w:lineRule="auto"/>
      </w:pPr>
      <w:r>
        <w:separator/>
      </w:r>
    </w:p>
  </w:footnote>
  <w:footnote w:type="continuationSeparator" w:id="0">
    <w:p w14:paraId="2CCDC265" w14:textId="77777777" w:rsidR="005040A5" w:rsidRDefault="005040A5" w:rsidP="00311953">
      <w:pPr>
        <w:spacing w:after="0" w:line="240" w:lineRule="auto"/>
      </w:pPr>
      <w:r>
        <w:continuationSeparator/>
      </w:r>
    </w:p>
  </w:footnote>
  <w:footnote w:type="continuationNotice" w:id="1">
    <w:p w14:paraId="5B870312" w14:textId="77777777" w:rsidR="00CA7C4F" w:rsidRDefault="00CA7C4F">
      <w:pPr>
        <w:spacing w:after="0" w:line="240" w:lineRule="auto"/>
      </w:pPr>
    </w:p>
  </w:footnote>
  <w:footnote w:id="2">
    <w:p w14:paraId="004E6514" w14:textId="77777777" w:rsidR="0069536B" w:rsidRDefault="0069536B" w:rsidP="002C78FF">
      <w:pPr>
        <w:pStyle w:val="FootnoteText"/>
      </w:pPr>
      <w:r>
        <w:rPr>
          <w:rStyle w:val="FootnoteReference"/>
        </w:rPr>
        <w:footnoteRef/>
      </w:r>
      <w:r>
        <w:t xml:space="preserve"> Grades distribution is subject to change without prior announcemen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4363"/>
    <w:multiLevelType w:val="hybridMultilevel"/>
    <w:tmpl w:val="B8286786"/>
    <w:lvl w:ilvl="0" w:tplc="083EA45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93000"/>
    <w:multiLevelType w:val="hybridMultilevel"/>
    <w:tmpl w:val="598CC496"/>
    <w:lvl w:ilvl="0" w:tplc="56069C1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3783F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7EC"/>
    <w:multiLevelType w:val="hybridMultilevel"/>
    <w:tmpl w:val="F98404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0048F"/>
    <w:multiLevelType w:val="hybridMultilevel"/>
    <w:tmpl w:val="A3D0D04C"/>
    <w:lvl w:ilvl="0" w:tplc="A9A21F2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3326A5"/>
    <w:multiLevelType w:val="hybridMultilevel"/>
    <w:tmpl w:val="CE94C18A"/>
    <w:lvl w:ilvl="0" w:tplc="3EEC4CA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B03FD"/>
    <w:multiLevelType w:val="hybridMultilevel"/>
    <w:tmpl w:val="5E14A6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038E0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903FAA"/>
    <w:multiLevelType w:val="hybridMultilevel"/>
    <w:tmpl w:val="A47CAD4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98518E"/>
    <w:multiLevelType w:val="hybridMultilevel"/>
    <w:tmpl w:val="CECA9B62"/>
    <w:lvl w:ilvl="0" w:tplc="8318A2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6B4D4A"/>
    <w:multiLevelType w:val="hybridMultilevel"/>
    <w:tmpl w:val="CE94C18A"/>
    <w:lvl w:ilvl="0" w:tplc="3EEC4CA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D7CD9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F171F0"/>
    <w:multiLevelType w:val="hybridMultilevel"/>
    <w:tmpl w:val="9F2E1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16898"/>
    <w:multiLevelType w:val="multilevel"/>
    <w:tmpl w:val="20B0624E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4" w15:restartNumberingAfterBreak="0">
    <w:nsid w:val="2B9E1551"/>
    <w:multiLevelType w:val="hybridMultilevel"/>
    <w:tmpl w:val="0D80633C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744D5A"/>
    <w:multiLevelType w:val="multilevel"/>
    <w:tmpl w:val="3EE2E8FA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/>
        <w:bCs/>
        <w:strike w:val="0"/>
      </w:r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6" w15:restartNumberingAfterBreak="0">
    <w:nsid w:val="2F3D7199"/>
    <w:multiLevelType w:val="hybridMultilevel"/>
    <w:tmpl w:val="E3B40A82"/>
    <w:lvl w:ilvl="0" w:tplc="021A212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5930BB"/>
    <w:multiLevelType w:val="hybridMultilevel"/>
    <w:tmpl w:val="0D80633C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283ABE"/>
    <w:multiLevelType w:val="hybridMultilevel"/>
    <w:tmpl w:val="A9300F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71333"/>
    <w:multiLevelType w:val="hybridMultilevel"/>
    <w:tmpl w:val="E20EF7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080E46"/>
    <w:multiLevelType w:val="hybridMultilevel"/>
    <w:tmpl w:val="A90CDD02"/>
    <w:lvl w:ilvl="0" w:tplc="B9E2C0F0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F34CA3"/>
    <w:multiLevelType w:val="hybridMultilevel"/>
    <w:tmpl w:val="A47CAD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F1245A"/>
    <w:multiLevelType w:val="hybridMultilevel"/>
    <w:tmpl w:val="86780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AE6DAC"/>
    <w:multiLevelType w:val="hybridMultilevel"/>
    <w:tmpl w:val="5CA6CC3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304DB0"/>
    <w:multiLevelType w:val="hybridMultilevel"/>
    <w:tmpl w:val="0FA0C804"/>
    <w:lvl w:ilvl="0" w:tplc="E0FE1BA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DB1651C"/>
    <w:multiLevelType w:val="hybridMultilevel"/>
    <w:tmpl w:val="CECA9B62"/>
    <w:lvl w:ilvl="0" w:tplc="8318A2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3351AFE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A31BA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2E7370"/>
    <w:multiLevelType w:val="hybridMultilevel"/>
    <w:tmpl w:val="EC32EA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AF5EDC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E9F7102"/>
    <w:multiLevelType w:val="hybridMultilevel"/>
    <w:tmpl w:val="857A0436"/>
    <w:lvl w:ilvl="0" w:tplc="D8FA87D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2B0BE4"/>
    <w:multiLevelType w:val="hybridMultilevel"/>
    <w:tmpl w:val="B0508ACA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3C3898"/>
    <w:multiLevelType w:val="hybridMultilevel"/>
    <w:tmpl w:val="CE94C18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8B7A85"/>
    <w:multiLevelType w:val="multilevel"/>
    <w:tmpl w:val="C65AF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34" w15:restartNumberingAfterBreak="0">
    <w:nsid w:val="64F2732F"/>
    <w:multiLevelType w:val="hybridMultilevel"/>
    <w:tmpl w:val="C1660A2E"/>
    <w:lvl w:ilvl="0" w:tplc="D880582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601993"/>
    <w:multiLevelType w:val="hybridMultilevel"/>
    <w:tmpl w:val="6DC48D64"/>
    <w:lvl w:ilvl="0" w:tplc="CE9E1E8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7AF64EE"/>
    <w:multiLevelType w:val="hybridMultilevel"/>
    <w:tmpl w:val="A64C1B52"/>
    <w:lvl w:ilvl="0" w:tplc="7406781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C515C2"/>
    <w:multiLevelType w:val="hybridMultilevel"/>
    <w:tmpl w:val="A49A1E0E"/>
    <w:lvl w:ilvl="0" w:tplc="89C2561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48BE0E3A">
      <w:numFmt w:val="bullet"/>
      <w:lvlText w:val="-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4A1091"/>
    <w:multiLevelType w:val="hybridMultilevel"/>
    <w:tmpl w:val="CEB20674"/>
    <w:lvl w:ilvl="0" w:tplc="89C2561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C5A1A1F"/>
    <w:multiLevelType w:val="hybridMultilevel"/>
    <w:tmpl w:val="BF243A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0763C8"/>
    <w:multiLevelType w:val="hybridMultilevel"/>
    <w:tmpl w:val="B894B42A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D843A5A"/>
    <w:multiLevelType w:val="hybridMultilevel"/>
    <w:tmpl w:val="3EDAB0C2"/>
    <w:lvl w:ilvl="0" w:tplc="6AA0EE5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771C9A"/>
    <w:multiLevelType w:val="hybridMultilevel"/>
    <w:tmpl w:val="534E2912"/>
    <w:lvl w:ilvl="0" w:tplc="0680D4D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E2381"/>
    <w:multiLevelType w:val="hybridMultilevel"/>
    <w:tmpl w:val="68C24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787C96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4ED0327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5AF179B"/>
    <w:multiLevelType w:val="hybridMultilevel"/>
    <w:tmpl w:val="418CF6B6"/>
    <w:lvl w:ilvl="0" w:tplc="47F846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E7106D"/>
    <w:multiLevelType w:val="hybridMultilevel"/>
    <w:tmpl w:val="83C0E036"/>
    <w:lvl w:ilvl="0" w:tplc="0E7CF4B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C440981"/>
    <w:multiLevelType w:val="hybridMultilevel"/>
    <w:tmpl w:val="8EF276DC"/>
    <w:lvl w:ilvl="0" w:tplc="0E7CF4B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88579278">
    <w:abstractNumId w:val="13"/>
  </w:num>
  <w:num w:numId="2" w16cid:durableId="1012335432">
    <w:abstractNumId w:val="24"/>
  </w:num>
  <w:num w:numId="3" w16cid:durableId="448667778">
    <w:abstractNumId w:val="43"/>
  </w:num>
  <w:num w:numId="4" w16cid:durableId="1730566225">
    <w:abstractNumId w:val="31"/>
  </w:num>
  <w:num w:numId="5" w16cid:durableId="1846821565">
    <w:abstractNumId w:val="34"/>
  </w:num>
  <w:num w:numId="6" w16cid:durableId="1483889069">
    <w:abstractNumId w:val="12"/>
  </w:num>
  <w:num w:numId="7" w16cid:durableId="380641402">
    <w:abstractNumId w:val="16"/>
  </w:num>
  <w:num w:numId="8" w16cid:durableId="1421874784">
    <w:abstractNumId w:val="20"/>
  </w:num>
  <w:num w:numId="9" w16cid:durableId="1581403370">
    <w:abstractNumId w:val="0"/>
  </w:num>
  <w:num w:numId="10" w16cid:durableId="160657199">
    <w:abstractNumId w:val="37"/>
  </w:num>
  <w:num w:numId="11" w16cid:durableId="709839558">
    <w:abstractNumId w:val="6"/>
  </w:num>
  <w:num w:numId="12" w16cid:durableId="690569480">
    <w:abstractNumId w:val="39"/>
  </w:num>
  <w:num w:numId="13" w16cid:durableId="1991859906">
    <w:abstractNumId w:val="35"/>
  </w:num>
  <w:num w:numId="14" w16cid:durableId="1161970619">
    <w:abstractNumId w:val="28"/>
  </w:num>
  <w:num w:numId="15" w16cid:durableId="1815830151">
    <w:abstractNumId w:val="21"/>
  </w:num>
  <w:num w:numId="16" w16cid:durableId="317073487">
    <w:abstractNumId w:val="17"/>
  </w:num>
  <w:num w:numId="17" w16cid:durableId="200673567">
    <w:abstractNumId w:val="14"/>
  </w:num>
  <w:num w:numId="18" w16cid:durableId="1752851860">
    <w:abstractNumId w:val="19"/>
  </w:num>
  <w:num w:numId="19" w16cid:durableId="125050984">
    <w:abstractNumId w:val="41"/>
  </w:num>
  <w:num w:numId="20" w16cid:durableId="905916325">
    <w:abstractNumId w:val="30"/>
  </w:num>
  <w:num w:numId="21" w16cid:durableId="1117025746">
    <w:abstractNumId w:val="5"/>
  </w:num>
  <w:num w:numId="22" w16cid:durableId="779378418">
    <w:abstractNumId w:val="33"/>
  </w:num>
  <w:num w:numId="23" w16cid:durableId="596061758">
    <w:abstractNumId w:val="46"/>
  </w:num>
  <w:num w:numId="24" w16cid:durableId="1144159420">
    <w:abstractNumId w:val="22"/>
  </w:num>
  <w:num w:numId="25" w16cid:durableId="360670937">
    <w:abstractNumId w:val="4"/>
  </w:num>
  <w:num w:numId="26" w16cid:durableId="746614948">
    <w:abstractNumId w:val="15"/>
  </w:num>
  <w:num w:numId="27" w16cid:durableId="568542286">
    <w:abstractNumId w:val="45"/>
  </w:num>
  <w:num w:numId="28" w16cid:durableId="1260404222">
    <w:abstractNumId w:val="29"/>
  </w:num>
  <w:num w:numId="29" w16cid:durableId="1103920809">
    <w:abstractNumId w:val="40"/>
  </w:num>
  <w:num w:numId="30" w16cid:durableId="1761098101">
    <w:abstractNumId w:val="25"/>
  </w:num>
  <w:num w:numId="31" w16cid:durableId="1894849386">
    <w:abstractNumId w:val="9"/>
  </w:num>
  <w:num w:numId="32" w16cid:durableId="447092590">
    <w:abstractNumId w:val="8"/>
  </w:num>
  <w:num w:numId="33" w16cid:durableId="1964312023">
    <w:abstractNumId w:val="1"/>
  </w:num>
  <w:num w:numId="34" w16cid:durableId="1335762785">
    <w:abstractNumId w:val="2"/>
  </w:num>
  <w:num w:numId="35" w16cid:durableId="238831615">
    <w:abstractNumId w:val="38"/>
  </w:num>
  <w:num w:numId="36" w16cid:durableId="1403486117">
    <w:abstractNumId w:val="26"/>
  </w:num>
  <w:num w:numId="37" w16cid:durableId="854461424">
    <w:abstractNumId w:val="27"/>
  </w:num>
  <w:num w:numId="38" w16cid:durableId="1806466559">
    <w:abstractNumId w:val="32"/>
  </w:num>
  <w:num w:numId="39" w16cid:durableId="524759152">
    <w:abstractNumId w:val="48"/>
  </w:num>
  <w:num w:numId="40" w16cid:durableId="53747747">
    <w:abstractNumId w:val="47"/>
  </w:num>
  <w:num w:numId="41" w16cid:durableId="378361550">
    <w:abstractNumId w:val="10"/>
  </w:num>
  <w:num w:numId="42" w16cid:durableId="1961719065">
    <w:abstractNumId w:val="11"/>
  </w:num>
  <w:num w:numId="43" w16cid:durableId="2139060825">
    <w:abstractNumId w:val="36"/>
  </w:num>
  <w:num w:numId="44" w16cid:durableId="2030133488">
    <w:abstractNumId w:val="18"/>
  </w:num>
  <w:num w:numId="45" w16cid:durableId="330523755">
    <w:abstractNumId w:val="3"/>
  </w:num>
  <w:num w:numId="46" w16cid:durableId="1373185615">
    <w:abstractNumId w:val="44"/>
  </w:num>
  <w:num w:numId="47" w16cid:durableId="1901624732">
    <w:abstractNumId w:val="42"/>
  </w:num>
  <w:num w:numId="48" w16cid:durableId="981813908">
    <w:abstractNumId w:val="7"/>
  </w:num>
  <w:num w:numId="49" w16cid:durableId="2130774814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TA1MjIwNrOwNDVU0lEKTi0uzszPAykwrwUAPdDu9iwAAAA="/>
  </w:docVars>
  <w:rsids>
    <w:rsidRoot w:val="00A467E0"/>
    <w:rsid w:val="0000333C"/>
    <w:rsid w:val="0000535B"/>
    <w:rsid w:val="000131FB"/>
    <w:rsid w:val="0002149A"/>
    <w:rsid w:val="00026CB1"/>
    <w:rsid w:val="00031A9F"/>
    <w:rsid w:val="00040370"/>
    <w:rsid w:val="00040CA0"/>
    <w:rsid w:val="000425C0"/>
    <w:rsid w:val="000565D6"/>
    <w:rsid w:val="00061857"/>
    <w:rsid w:val="00085F5D"/>
    <w:rsid w:val="00092984"/>
    <w:rsid w:val="00097F1C"/>
    <w:rsid w:val="000A67E0"/>
    <w:rsid w:val="000B2152"/>
    <w:rsid w:val="000B22B6"/>
    <w:rsid w:val="000C0327"/>
    <w:rsid w:val="000C1B0A"/>
    <w:rsid w:val="000C1F56"/>
    <w:rsid w:val="000D08E6"/>
    <w:rsid w:val="000E18FC"/>
    <w:rsid w:val="000F480E"/>
    <w:rsid w:val="000F5AF7"/>
    <w:rsid w:val="00101F49"/>
    <w:rsid w:val="00107680"/>
    <w:rsid w:val="00122E27"/>
    <w:rsid w:val="001253E6"/>
    <w:rsid w:val="0012667E"/>
    <w:rsid w:val="00137483"/>
    <w:rsid w:val="00156108"/>
    <w:rsid w:val="00177697"/>
    <w:rsid w:val="00177B1B"/>
    <w:rsid w:val="001835DE"/>
    <w:rsid w:val="001844C0"/>
    <w:rsid w:val="0019156D"/>
    <w:rsid w:val="0019232F"/>
    <w:rsid w:val="001A0F52"/>
    <w:rsid w:val="001B483C"/>
    <w:rsid w:val="001B5758"/>
    <w:rsid w:val="001B5A86"/>
    <w:rsid w:val="001B5F8C"/>
    <w:rsid w:val="001C49CE"/>
    <w:rsid w:val="001C7E9E"/>
    <w:rsid w:val="001D1A72"/>
    <w:rsid w:val="001D61D3"/>
    <w:rsid w:val="001D76D5"/>
    <w:rsid w:val="001D7F94"/>
    <w:rsid w:val="001F3E0A"/>
    <w:rsid w:val="001F438F"/>
    <w:rsid w:val="001F6307"/>
    <w:rsid w:val="002047C2"/>
    <w:rsid w:val="00205274"/>
    <w:rsid w:val="002072AA"/>
    <w:rsid w:val="002136FD"/>
    <w:rsid w:val="00214848"/>
    <w:rsid w:val="0021688A"/>
    <w:rsid w:val="0022574D"/>
    <w:rsid w:val="002326E0"/>
    <w:rsid w:val="00241411"/>
    <w:rsid w:val="00257640"/>
    <w:rsid w:val="0026050D"/>
    <w:rsid w:val="00263933"/>
    <w:rsid w:val="00270A17"/>
    <w:rsid w:val="00280543"/>
    <w:rsid w:val="002924DA"/>
    <w:rsid w:val="002934AB"/>
    <w:rsid w:val="002961FA"/>
    <w:rsid w:val="00297115"/>
    <w:rsid w:val="002A1F9F"/>
    <w:rsid w:val="002B556A"/>
    <w:rsid w:val="002B7557"/>
    <w:rsid w:val="002C0259"/>
    <w:rsid w:val="002C150A"/>
    <w:rsid w:val="002C1FF7"/>
    <w:rsid w:val="002C4926"/>
    <w:rsid w:val="002C78FF"/>
    <w:rsid w:val="002E02A9"/>
    <w:rsid w:val="002E2365"/>
    <w:rsid w:val="002E527A"/>
    <w:rsid w:val="002F4047"/>
    <w:rsid w:val="00300CA3"/>
    <w:rsid w:val="00305512"/>
    <w:rsid w:val="0031110A"/>
    <w:rsid w:val="00311204"/>
    <w:rsid w:val="00311953"/>
    <w:rsid w:val="003179A2"/>
    <w:rsid w:val="0032152A"/>
    <w:rsid w:val="00334617"/>
    <w:rsid w:val="003359BF"/>
    <w:rsid w:val="003368A7"/>
    <w:rsid w:val="00345576"/>
    <w:rsid w:val="00346D11"/>
    <w:rsid w:val="0035523B"/>
    <w:rsid w:val="00370A50"/>
    <w:rsid w:val="00374D61"/>
    <w:rsid w:val="00375675"/>
    <w:rsid w:val="003903F0"/>
    <w:rsid w:val="00392F24"/>
    <w:rsid w:val="003A2B9A"/>
    <w:rsid w:val="003C332C"/>
    <w:rsid w:val="003C40BD"/>
    <w:rsid w:val="003D31AE"/>
    <w:rsid w:val="003D3F24"/>
    <w:rsid w:val="003E238B"/>
    <w:rsid w:val="003E2A6D"/>
    <w:rsid w:val="003E7853"/>
    <w:rsid w:val="003F78C3"/>
    <w:rsid w:val="0040130F"/>
    <w:rsid w:val="00412182"/>
    <w:rsid w:val="00412293"/>
    <w:rsid w:val="00417C62"/>
    <w:rsid w:val="00423A8F"/>
    <w:rsid w:val="0043300F"/>
    <w:rsid w:val="004502C2"/>
    <w:rsid w:val="00452A8E"/>
    <w:rsid w:val="004630B2"/>
    <w:rsid w:val="00467119"/>
    <w:rsid w:val="00467C0B"/>
    <w:rsid w:val="00472DC6"/>
    <w:rsid w:val="00494D9A"/>
    <w:rsid w:val="004A73E1"/>
    <w:rsid w:val="004B53B0"/>
    <w:rsid w:val="004C019E"/>
    <w:rsid w:val="004C169C"/>
    <w:rsid w:val="004C2709"/>
    <w:rsid w:val="004C4B07"/>
    <w:rsid w:val="004C7CDF"/>
    <w:rsid w:val="004E1B04"/>
    <w:rsid w:val="004E4A60"/>
    <w:rsid w:val="004E5213"/>
    <w:rsid w:val="004E6F59"/>
    <w:rsid w:val="004F2723"/>
    <w:rsid w:val="004F3115"/>
    <w:rsid w:val="00500F63"/>
    <w:rsid w:val="005040A5"/>
    <w:rsid w:val="00511AB7"/>
    <w:rsid w:val="00513C3A"/>
    <w:rsid w:val="00520A13"/>
    <w:rsid w:val="00526319"/>
    <w:rsid w:val="005361E3"/>
    <w:rsid w:val="0054131E"/>
    <w:rsid w:val="00541E81"/>
    <w:rsid w:val="00542E19"/>
    <w:rsid w:val="00543B5B"/>
    <w:rsid w:val="00546B07"/>
    <w:rsid w:val="0055109E"/>
    <w:rsid w:val="00561AA1"/>
    <w:rsid w:val="005661D2"/>
    <w:rsid w:val="00573EA7"/>
    <w:rsid w:val="0058266D"/>
    <w:rsid w:val="00582A19"/>
    <w:rsid w:val="00585BA0"/>
    <w:rsid w:val="005901EB"/>
    <w:rsid w:val="00596321"/>
    <w:rsid w:val="005A053B"/>
    <w:rsid w:val="005B5B03"/>
    <w:rsid w:val="005C2522"/>
    <w:rsid w:val="005C6EC6"/>
    <w:rsid w:val="005D1998"/>
    <w:rsid w:val="005D45EF"/>
    <w:rsid w:val="005E09C7"/>
    <w:rsid w:val="005E36F8"/>
    <w:rsid w:val="005E4A19"/>
    <w:rsid w:val="005F198C"/>
    <w:rsid w:val="005F20AF"/>
    <w:rsid w:val="00604DA8"/>
    <w:rsid w:val="00610EA9"/>
    <w:rsid w:val="0061789C"/>
    <w:rsid w:val="006344CA"/>
    <w:rsid w:val="00644C1A"/>
    <w:rsid w:val="006545E8"/>
    <w:rsid w:val="00654CDF"/>
    <w:rsid w:val="00656A19"/>
    <w:rsid w:val="00657759"/>
    <w:rsid w:val="00660D6D"/>
    <w:rsid w:val="006740FD"/>
    <w:rsid w:val="00686378"/>
    <w:rsid w:val="0069536B"/>
    <w:rsid w:val="006A17F9"/>
    <w:rsid w:val="006A2EAF"/>
    <w:rsid w:val="006B6669"/>
    <w:rsid w:val="006C2F37"/>
    <w:rsid w:val="006C3448"/>
    <w:rsid w:val="006D0140"/>
    <w:rsid w:val="006D2A7F"/>
    <w:rsid w:val="006E7A9B"/>
    <w:rsid w:val="006E7B88"/>
    <w:rsid w:val="006E7E22"/>
    <w:rsid w:val="006F2286"/>
    <w:rsid w:val="006F407F"/>
    <w:rsid w:val="00700BE7"/>
    <w:rsid w:val="00702606"/>
    <w:rsid w:val="007047FA"/>
    <w:rsid w:val="00713AEB"/>
    <w:rsid w:val="00717211"/>
    <w:rsid w:val="00722F87"/>
    <w:rsid w:val="00723D66"/>
    <w:rsid w:val="007327AA"/>
    <w:rsid w:val="00746A80"/>
    <w:rsid w:val="007570C4"/>
    <w:rsid w:val="007602E1"/>
    <w:rsid w:val="007648CB"/>
    <w:rsid w:val="007661A4"/>
    <w:rsid w:val="007916F5"/>
    <w:rsid w:val="00791BD7"/>
    <w:rsid w:val="0079309F"/>
    <w:rsid w:val="00795195"/>
    <w:rsid w:val="007A2142"/>
    <w:rsid w:val="007A3A01"/>
    <w:rsid w:val="007B3169"/>
    <w:rsid w:val="007B3426"/>
    <w:rsid w:val="007B4FE0"/>
    <w:rsid w:val="007C78B8"/>
    <w:rsid w:val="007D4265"/>
    <w:rsid w:val="007D75FF"/>
    <w:rsid w:val="007E7367"/>
    <w:rsid w:val="007F113B"/>
    <w:rsid w:val="00801712"/>
    <w:rsid w:val="00804A92"/>
    <w:rsid w:val="0080512A"/>
    <w:rsid w:val="0080513E"/>
    <w:rsid w:val="008161D7"/>
    <w:rsid w:val="00816ED0"/>
    <w:rsid w:val="0082174F"/>
    <w:rsid w:val="0082483E"/>
    <w:rsid w:val="0083020C"/>
    <w:rsid w:val="0083499E"/>
    <w:rsid w:val="00837797"/>
    <w:rsid w:val="00842712"/>
    <w:rsid w:val="00842ADF"/>
    <w:rsid w:val="00845E34"/>
    <w:rsid w:val="00873776"/>
    <w:rsid w:val="008765F6"/>
    <w:rsid w:val="00885BC8"/>
    <w:rsid w:val="0089232F"/>
    <w:rsid w:val="008937B8"/>
    <w:rsid w:val="008A34A8"/>
    <w:rsid w:val="008B0FAD"/>
    <w:rsid w:val="008B37EF"/>
    <w:rsid w:val="008B6A17"/>
    <w:rsid w:val="008B77EA"/>
    <w:rsid w:val="008C3BF7"/>
    <w:rsid w:val="008D1DB7"/>
    <w:rsid w:val="008E3C23"/>
    <w:rsid w:val="008E7A36"/>
    <w:rsid w:val="008F6889"/>
    <w:rsid w:val="008F78D8"/>
    <w:rsid w:val="00900646"/>
    <w:rsid w:val="00904995"/>
    <w:rsid w:val="009138CC"/>
    <w:rsid w:val="00933ECE"/>
    <w:rsid w:val="00933FCB"/>
    <w:rsid w:val="0093447B"/>
    <w:rsid w:val="00940FF6"/>
    <w:rsid w:val="00941E7B"/>
    <w:rsid w:val="00946CA7"/>
    <w:rsid w:val="00947E52"/>
    <w:rsid w:val="00954A08"/>
    <w:rsid w:val="0096125D"/>
    <w:rsid w:val="00962C76"/>
    <w:rsid w:val="00964F91"/>
    <w:rsid w:val="00970CFE"/>
    <w:rsid w:val="009765DD"/>
    <w:rsid w:val="00985475"/>
    <w:rsid w:val="00987C9B"/>
    <w:rsid w:val="00994409"/>
    <w:rsid w:val="0099700B"/>
    <w:rsid w:val="009A66C0"/>
    <w:rsid w:val="009B266B"/>
    <w:rsid w:val="009B6DDC"/>
    <w:rsid w:val="009C0EF9"/>
    <w:rsid w:val="009C6E14"/>
    <w:rsid w:val="009C71B8"/>
    <w:rsid w:val="009D107B"/>
    <w:rsid w:val="009D431F"/>
    <w:rsid w:val="009E1424"/>
    <w:rsid w:val="009E6D98"/>
    <w:rsid w:val="009F1246"/>
    <w:rsid w:val="009F525F"/>
    <w:rsid w:val="009F5644"/>
    <w:rsid w:val="00A07423"/>
    <w:rsid w:val="00A07748"/>
    <w:rsid w:val="00A12CF6"/>
    <w:rsid w:val="00A15C36"/>
    <w:rsid w:val="00A22192"/>
    <w:rsid w:val="00A22497"/>
    <w:rsid w:val="00A270D1"/>
    <w:rsid w:val="00A450E0"/>
    <w:rsid w:val="00A467E0"/>
    <w:rsid w:val="00A52580"/>
    <w:rsid w:val="00A55BB3"/>
    <w:rsid w:val="00A5796E"/>
    <w:rsid w:val="00A71837"/>
    <w:rsid w:val="00A7461E"/>
    <w:rsid w:val="00A75EDD"/>
    <w:rsid w:val="00A81EC8"/>
    <w:rsid w:val="00A8578E"/>
    <w:rsid w:val="00A9014F"/>
    <w:rsid w:val="00A95DAE"/>
    <w:rsid w:val="00AB602D"/>
    <w:rsid w:val="00AC1372"/>
    <w:rsid w:val="00AC48C8"/>
    <w:rsid w:val="00AC5460"/>
    <w:rsid w:val="00AC61B5"/>
    <w:rsid w:val="00AC7887"/>
    <w:rsid w:val="00AD241C"/>
    <w:rsid w:val="00AD5FE8"/>
    <w:rsid w:val="00AE3D4A"/>
    <w:rsid w:val="00AE3EA3"/>
    <w:rsid w:val="00AF6DE0"/>
    <w:rsid w:val="00B01F8D"/>
    <w:rsid w:val="00B13CEC"/>
    <w:rsid w:val="00B14347"/>
    <w:rsid w:val="00B1558F"/>
    <w:rsid w:val="00B1578D"/>
    <w:rsid w:val="00B16239"/>
    <w:rsid w:val="00B22023"/>
    <w:rsid w:val="00B24166"/>
    <w:rsid w:val="00B24AA5"/>
    <w:rsid w:val="00B260B4"/>
    <w:rsid w:val="00B269AB"/>
    <w:rsid w:val="00B279C6"/>
    <w:rsid w:val="00B379E4"/>
    <w:rsid w:val="00B37D23"/>
    <w:rsid w:val="00B41917"/>
    <w:rsid w:val="00B42BC9"/>
    <w:rsid w:val="00B50E8B"/>
    <w:rsid w:val="00B547D5"/>
    <w:rsid w:val="00B5487E"/>
    <w:rsid w:val="00B55916"/>
    <w:rsid w:val="00B57EDE"/>
    <w:rsid w:val="00B82284"/>
    <w:rsid w:val="00B90891"/>
    <w:rsid w:val="00B91B56"/>
    <w:rsid w:val="00B94AC0"/>
    <w:rsid w:val="00BA42AC"/>
    <w:rsid w:val="00BA52C9"/>
    <w:rsid w:val="00BA704C"/>
    <w:rsid w:val="00BB0783"/>
    <w:rsid w:val="00BC455C"/>
    <w:rsid w:val="00BD4110"/>
    <w:rsid w:val="00BE3AE0"/>
    <w:rsid w:val="00BF0C25"/>
    <w:rsid w:val="00BF23A1"/>
    <w:rsid w:val="00C04F33"/>
    <w:rsid w:val="00C05FC1"/>
    <w:rsid w:val="00C07B88"/>
    <w:rsid w:val="00C13EE0"/>
    <w:rsid w:val="00C31AE0"/>
    <w:rsid w:val="00C35D45"/>
    <w:rsid w:val="00C419DB"/>
    <w:rsid w:val="00C44BF3"/>
    <w:rsid w:val="00C4610C"/>
    <w:rsid w:val="00C5069C"/>
    <w:rsid w:val="00C516A7"/>
    <w:rsid w:val="00C531AC"/>
    <w:rsid w:val="00C620DA"/>
    <w:rsid w:val="00C820AA"/>
    <w:rsid w:val="00C82682"/>
    <w:rsid w:val="00C827A1"/>
    <w:rsid w:val="00C85A9C"/>
    <w:rsid w:val="00C905DC"/>
    <w:rsid w:val="00C93BE5"/>
    <w:rsid w:val="00C94868"/>
    <w:rsid w:val="00C9713C"/>
    <w:rsid w:val="00CA4D84"/>
    <w:rsid w:val="00CA7C4F"/>
    <w:rsid w:val="00CB223A"/>
    <w:rsid w:val="00CB341F"/>
    <w:rsid w:val="00CC0475"/>
    <w:rsid w:val="00CE1A6D"/>
    <w:rsid w:val="00CF0FDC"/>
    <w:rsid w:val="00D0171C"/>
    <w:rsid w:val="00D02601"/>
    <w:rsid w:val="00D032A1"/>
    <w:rsid w:val="00D12BD6"/>
    <w:rsid w:val="00D163E0"/>
    <w:rsid w:val="00D16596"/>
    <w:rsid w:val="00D170E3"/>
    <w:rsid w:val="00D514A7"/>
    <w:rsid w:val="00D546D0"/>
    <w:rsid w:val="00D5510E"/>
    <w:rsid w:val="00D55C4F"/>
    <w:rsid w:val="00D571D4"/>
    <w:rsid w:val="00D575A8"/>
    <w:rsid w:val="00D65507"/>
    <w:rsid w:val="00D71AF2"/>
    <w:rsid w:val="00D73E7A"/>
    <w:rsid w:val="00D75DB7"/>
    <w:rsid w:val="00D77673"/>
    <w:rsid w:val="00D841C5"/>
    <w:rsid w:val="00D90FA6"/>
    <w:rsid w:val="00D91C3C"/>
    <w:rsid w:val="00D93E36"/>
    <w:rsid w:val="00DA0A11"/>
    <w:rsid w:val="00DA670A"/>
    <w:rsid w:val="00DB144A"/>
    <w:rsid w:val="00DB1DDD"/>
    <w:rsid w:val="00DB399A"/>
    <w:rsid w:val="00DC71B1"/>
    <w:rsid w:val="00DD0DC0"/>
    <w:rsid w:val="00DD0E88"/>
    <w:rsid w:val="00DD23AC"/>
    <w:rsid w:val="00DD40D1"/>
    <w:rsid w:val="00DE1144"/>
    <w:rsid w:val="00DF035D"/>
    <w:rsid w:val="00DF5760"/>
    <w:rsid w:val="00DF6F56"/>
    <w:rsid w:val="00E07C46"/>
    <w:rsid w:val="00E14FF4"/>
    <w:rsid w:val="00E23FBC"/>
    <w:rsid w:val="00E245C6"/>
    <w:rsid w:val="00E25C36"/>
    <w:rsid w:val="00E2739E"/>
    <w:rsid w:val="00E33314"/>
    <w:rsid w:val="00E36773"/>
    <w:rsid w:val="00E37315"/>
    <w:rsid w:val="00E43413"/>
    <w:rsid w:val="00E5737A"/>
    <w:rsid w:val="00E611F5"/>
    <w:rsid w:val="00E70D44"/>
    <w:rsid w:val="00E951F1"/>
    <w:rsid w:val="00EA2F09"/>
    <w:rsid w:val="00EA7BD2"/>
    <w:rsid w:val="00EB16DA"/>
    <w:rsid w:val="00EB3722"/>
    <w:rsid w:val="00EB42EF"/>
    <w:rsid w:val="00EC11E3"/>
    <w:rsid w:val="00EC5D11"/>
    <w:rsid w:val="00ED14EC"/>
    <w:rsid w:val="00EE34CF"/>
    <w:rsid w:val="00EF1980"/>
    <w:rsid w:val="00F121BE"/>
    <w:rsid w:val="00F1415D"/>
    <w:rsid w:val="00F1538E"/>
    <w:rsid w:val="00F21213"/>
    <w:rsid w:val="00F32F1E"/>
    <w:rsid w:val="00F43CCA"/>
    <w:rsid w:val="00F5044C"/>
    <w:rsid w:val="00F51E8E"/>
    <w:rsid w:val="00F712FC"/>
    <w:rsid w:val="00F71DD5"/>
    <w:rsid w:val="00F766B8"/>
    <w:rsid w:val="00F82E77"/>
    <w:rsid w:val="00F9521B"/>
    <w:rsid w:val="00F95DC7"/>
    <w:rsid w:val="00FA36A3"/>
    <w:rsid w:val="00FB4381"/>
    <w:rsid w:val="00FB79DD"/>
    <w:rsid w:val="00FF289E"/>
    <w:rsid w:val="00FF6379"/>
    <w:rsid w:val="00FF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41C7"/>
  <w15:docId w15:val="{71C85A32-6C8D-4ADA-985D-F357963FC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C76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rsid w:val="004B53B0"/>
    <w:pPr>
      <w:keepNext/>
      <w:keepLines/>
      <w:suppressAutoHyphens/>
      <w:spacing w:before="200" w:after="0"/>
      <w:outlineLvl w:val="1"/>
    </w:pPr>
    <w:rPr>
      <w:rFonts w:ascii="Cambria" w:eastAsia="DejaVu Sans" w:hAnsi="Cambria" w:cstheme="minorBidi"/>
      <w:b/>
      <w:bCs/>
      <w:color w:val="4F81BD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67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467E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3F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3F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B1623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6239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195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953"/>
  </w:style>
  <w:style w:type="character" w:styleId="FootnoteReference">
    <w:name w:val="footnote reference"/>
    <w:basedOn w:val="DefaultParagraphFont"/>
    <w:uiPriority w:val="99"/>
    <w:semiHidden/>
    <w:unhideWhenUsed/>
    <w:rsid w:val="0031195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0F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F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F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F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F6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B53B0"/>
    <w:rPr>
      <w:rFonts w:ascii="Cambria" w:eastAsia="DejaVu Sans" w:hAnsi="Cambria" w:cstheme="minorBidi"/>
      <w:b/>
      <w:bCs/>
      <w:color w:val="4F81BD"/>
      <w:sz w:val="26"/>
      <w:szCs w:val="26"/>
      <w:lang w:bidi="en-US"/>
    </w:rPr>
  </w:style>
  <w:style w:type="character" w:customStyle="1" w:styleId="apple-converted-space">
    <w:name w:val="apple-converted-space"/>
    <w:basedOn w:val="DefaultParagraphFont"/>
    <w:rsid w:val="00541E8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0F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7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797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C34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191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76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2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2091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69770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5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9973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9402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846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172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71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0684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9155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10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177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573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207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1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872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hSLHMQJexx7Ox5wLxMWdxwwUlO1zpu9lwTJpBBi3cHo_1MQ/viewform" TargetMode="External"/><Relationship Id="rId13" Type="http://schemas.openxmlformats.org/officeDocument/2006/relationships/hyperlink" Target="https://cisasuedu-my.sharepoint.com/personal/ghadahamed_cis_asu_edu_eg/Documents/%5bALG'22%5d%20Materials/Staff%20Only/%5b10%5d%20Project/Release/%5b3%5d%20N%20Puzzle/N-Puzzle.docx" TargetMode="External"/><Relationship Id="rId18" Type="http://schemas.openxmlformats.org/officeDocument/2006/relationships/hyperlink" Target="https://cisasuedu-my.sharepoint.com/personal/ghadahamed_cis_asu_edu_eg/Documents/%5bALG'22%5d%20Materials/Staff%20Only/%5b10%5d%20Project/Release/%5b2%5d%20Image%20Quantization/Image%20Quantization.docx" TargetMode="External"/><Relationship Id="rId3" Type="http://schemas.openxmlformats.org/officeDocument/2006/relationships/styles" Target="styles.xml"/><Relationship Id="rId21" Type="http://schemas.openxmlformats.org/officeDocument/2006/relationships/hyperlink" Target="https://cisasuedu-my.sharepoint.com/personal/ghadahamed_cis_asu_edu_eg/Documents/%5bALG'22%5d%20Materials/Staff%20Only/%5b10%5d%20Project/Release/%5b5%5d%20WordNet%20Semantics/WordNet%20Noun%20Semantics.doc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isasuedu-my.sharepoint.com/personal/ghadahamed_cis_asu_edu_eg/Documents/%5bALG'22%5d%20Materials/Staff%20Only/%5b10%5d%20Project/Release/%5b2%5d%20Image%20Quantization/Image%20Quantization.docx" TargetMode="External"/><Relationship Id="rId17" Type="http://schemas.openxmlformats.org/officeDocument/2006/relationships/hyperlink" Target="https://cisasuedu-my.sharepoint.com/personal/ghadahamed_cis_asu_edu_eg/Documents/%5bALG'22%5d%20Materials/Staff%20Only/%5b10%5d%20Project/Release/%5b1%5d%20Intelligent%20Scissors" TargetMode="External"/><Relationship Id="rId2" Type="http://schemas.openxmlformats.org/officeDocument/2006/relationships/numbering" Target="numbering.xml"/><Relationship Id="rId16" Type="http://schemas.openxmlformats.org/officeDocument/2006/relationships/hyperlink" Target="%5b2%5d%20Intelligent%20Scissors/%5bALG'18%5d%20Intelligent%20Scissors.docx" TargetMode="External"/><Relationship Id="rId20" Type="http://schemas.openxmlformats.org/officeDocument/2006/relationships/hyperlink" Target="https://cisasuedu-my.sharepoint.com/personal/ghadahamed_cis_asu_edu_eg/Documents/%5bALG'22%5d%20Materials/Staff%20Only/%5b10%5d%20Project/Release/%5b4%5d%20Small%20World%20Phenomenon/Small%20World%20Phenomenon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6nHAnc0E2E&amp;feature=youtu.b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isasuedu-my.sharepoint.com/personal/ghadahamed_cis_asu_edu_eg/Documents/%5bALG'22%5d%20Materials/Staff%20Only/%5b10%5d%20Project/Release/%5b5%5d%20WordNet%20Semantics/WordNet%20Noun%20Semantics.doc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isasuedu-my.sharepoint.com/personal/ghadahamed_cis_asu_edu_eg/Documents/%5bALG'22%5d%20Materials/Staff%20Only/%5b10%5d%20Project/Release/%5b1%5d%20Intelligent%20Scissors" TargetMode="External"/><Relationship Id="rId19" Type="http://schemas.openxmlformats.org/officeDocument/2006/relationships/hyperlink" Target="https://cisasuedu-my.sharepoint.com/personal/ghadahamed_cis_asu_edu_eg/Documents/%5bALG'22%5d%20Materials/Staff%20Only/%5b10%5d%20Project/Release/%5b3%5d%20N%20Puzzle/N-Puzzle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isasuedu-my.sharepoint.com/personal/ghadahamed_cis_asu_edu_eg/Documents/%5bALG'22%5d%20Materials/Staff%20Only/%5b10%5d%20Project/Release/%5b1%5d%20Intelligent%20Scissors/Intelligent%20Scissors.docx" TargetMode="External"/><Relationship Id="rId14" Type="http://schemas.openxmlformats.org/officeDocument/2006/relationships/hyperlink" Target="https://cisasuedu-my.sharepoint.com/personal/ghadahamed_cis_asu_edu_eg/Documents/%5bALG'22%5d%20Materials/Staff%20Only/%5b10%5d%20Project/Release/%5b4%5d%20Small%20World%20Phenomenon/Small%20World%20Phenomenon.doc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DC7EDF-64C9-462E-8812-3BCB1407B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0</TotalTime>
  <Pages>4</Pages>
  <Words>1347</Words>
  <Characters>76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</dc:creator>
  <cp:keywords/>
  <dc:description/>
  <cp:lastModifiedBy>ghada hamed ali</cp:lastModifiedBy>
  <cp:revision>361</cp:revision>
  <cp:lastPrinted>2019-11-24T08:19:00Z</cp:lastPrinted>
  <dcterms:created xsi:type="dcterms:W3CDTF">2009-12-27T00:55:00Z</dcterms:created>
  <dcterms:modified xsi:type="dcterms:W3CDTF">2022-04-15T14:47:00Z</dcterms:modified>
</cp:coreProperties>
</file>